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5AD3660"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802CFA">
              <w:rPr>
                <w:b/>
                <w:bCs/>
              </w:rPr>
              <w:t>environmental</w:t>
            </w:r>
            <w:r w:rsidR="00C07761">
              <w:rPr>
                <w:b/>
                <w:bCs/>
              </w:rPr>
              <w:t xml:space="preserve"> sensor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120AA261" w:rsidR="00620BAD" w:rsidRPr="0028293C" w:rsidRDefault="00EC5A44" w:rsidP="005C1F5F">
            <w:pPr>
              <w:pStyle w:val="covertext"/>
              <w:rPr>
                <w:b/>
              </w:rPr>
            </w:pPr>
            <w:r w:rsidRPr="0028293C">
              <w:rPr>
                <w:b/>
              </w:rPr>
              <w:t>2888-2</w:t>
            </w:r>
            <w:r>
              <w:rPr>
                <w:b/>
              </w:rPr>
              <w:t>1</w:t>
            </w:r>
            <w:r w:rsidRPr="0028293C">
              <w:rPr>
                <w:b/>
              </w:rPr>
              <w:t>-</w:t>
            </w:r>
            <w:r>
              <w:rPr>
                <w:b/>
              </w:rPr>
              <w:t>00</w:t>
            </w:r>
            <w:r w:rsidR="009A3306">
              <w:rPr>
                <w:b/>
              </w:rPr>
              <w:t>07</w:t>
            </w:r>
            <w:r w:rsidRPr="0028293C">
              <w:rPr>
                <w:rFonts w:hint="eastAsia"/>
                <w:b/>
              </w:rPr>
              <w:t>-</w:t>
            </w:r>
            <w:r w:rsidRPr="0028293C">
              <w:rPr>
                <w:b/>
              </w:rPr>
              <w:t>00-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4BBF38E5" w:rsidR="00620BAD" w:rsidRPr="0028293C" w:rsidRDefault="00D73320" w:rsidP="0052696E">
            <w:pPr>
              <w:pStyle w:val="covertext"/>
              <w:tabs>
                <w:tab w:val="left" w:pos="3490"/>
              </w:tabs>
              <w:rPr>
                <w:b/>
              </w:rPr>
            </w:pPr>
            <w:r>
              <w:rPr>
                <w:b/>
              </w:rPr>
              <w:t>Feb. 13</w:t>
            </w:r>
            <w:r>
              <w:rPr>
                <w:rFonts w:hint="eastAsia"/>
                <w:b/>
                <w:vertAlign w:val="superscript"/>
              </w:rPr>
              <w:t>t</w:t>
            </w:r>
            <w:r>
              <w:rPr>
                <w:b/>
                <w:vertAlign w:val="superscript"/>
              </w:rPr>
              <w:t>h</w:t>
            </w:r>
            <w:r w:rsidRPr="0028293C">
              <w:rPr>
                <w:b/>
              </w:rPr>
              <w:t>, 202</w:t>
            </w:r>
            <w:r>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 xml:space="preserve">Sang-Kyun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Myongji University)</w:t>
            </w:r>
          </w:p>
          <w:p w14:paraId="7C7E5DC8" w14:textId="77777777" w:rsidR="00D73320"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Myongji University)</w:t>
            </w:r>
          </w:p>
          <w:p w14:paraId="019BE5DE" w14:textId="16E0C6CF" w:rsidR="00620BAD" w:rsidRPr="009B667B" w:rsidRDefault="00D73320" w:rsidP="00D73320">
            <w:pPr>
              <w:pStyle w:val="covertext"/>
              <w:rPr>
                <w:rFonts w:eastAsia="MS Mincho"/>
                <w:color w:val="000000" w:themeColor="text1"/>
                <w:lang w:eastAsia="ja-JP"/>
              </w:rPr>
            </w:pPr>
            <w:r w:rsidRPr="008E6DAA">
              <w:rPr>
                <w:rFonts w:eastAsia="MS Mincho" w:hint="eastAsia"/>
                <w:color w:val="000000" w:themeColor="text1"/>
                <w:lang w:eastAsia="ja-JP"/>
              </w:rPr>
              <w:t>H</w:t>
            </w:r>
            <w:r w:rsidRPr="008E6DAA">
              <w:rPr>
                <w:rFonts w:eastAsia="MS Mincho"/>
                <w:color w:val="000000" w:themeColor="text1"/>
                <w:lang w:eastAsia="ja-JP"/>
              </w:rPr>
              <w:t xml:space="preserve">oe Yong Jin, </w:t>
            </w:r>
            <w:hyperlink r:id="rId11" w:history="1">
              <w:r w:rsidRPr="008E6DAA">
                <w:rPr>
                  <w:rFonts w:eastAsia="MS Mincho"/>
                  <w:color w:val="000000" w:themeColor="text1"/>
                  <w:lang w:eastAsia="ja-JP"/>
                </w:rPr>
                <w:t>skydesert6410@gmail.com</w:t>
              </w:r>
            </w:hyperlink>
            <w:r w:rsidRPr="008E6DAA">
              <w:rPr>
                <w:rFonts w:eastAsia="MS Mincho"/>
                <w:color w:val="000000" w:themeColor="text1"/>
                <w:lang w:eastAsia="ja-JP"/>
              </w:rPr>
              <w:t xml:space="preserve"> (Myongji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78767AA7"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802CFA">
              <w:rPr>
                <w:rFonts w:ascii="Times New Roman" w:hAnsi="Times New Roman" w:cs="Times New Roman"/>
                <w:kern w:val="0"/>
                <w:szCs w:val="24"/>
                <w:lang w:bidi="he-IL"/>
              </w:rPr>
              <w:t>environmental</w:t>
            </w:r>
            <w:r w:rsidR="009111F0">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012CBB">
              <w:rPr>
                <w:rFonts w:ascii="Times New Roman" w:hAnsi="Times New Roman" w:cs="Times New Roman"/>
                <w:kern w:val="0"/>
                <w:szCs w:val="24"/>
                <w:lang w:bidi="he-IL"/>
              </w:rPr>
              <w:t>environmental</w:t>
            </w:r>
            <w:r>
              <w:rPr>
                <w:rFonts w:ascii="Times New Roman" w:hAnsi="Times New Roman" w:cs="Times New Roman"/>
                <w:kern w:val="0"/>
                <w:szCs w:val="24"/>
                <w:lang w:bidi="he-IL"/>
              </w:rPr>
              <w:t xml:space="preserve"> sensor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0DEC62CA"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532CE5">
        <w:rPr>
          <w:rFonts w:ascii="Times New Roman" w:hAnsi="Times New Roman" w:cs="Times New Roman"/>
          <w:kern w:val="0"/>
          <w:szCs w:val="24"/>
          <w:lang w:bidi="he-IL"/>
        </w:rPr>
        <w:t>environmental</w:t>
      </w:r>
      <w:r>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532CE5">
        <w:rPr>
          <w:rFonts w:ascii="Times New Roman" w:hAnsi="Times New Roman" w:cs="Times New Roman"/>
          <w:kern w:val="0"/>
          <w:szCs w:val="24"/>
          <w:lang w:bidi="he-IL"/>
        </w:rPr>
        <w:t xml:space="preserve">environmental </w:t>
      </w:r>
      <w:r>
        <w:rPr>
          <w:rFonts w:ascii="Times New Roman" w:hAnsi="Times New Roman" w:cs="Times New Roman"/>
          <w:kern w:val="0"/>
          <w:szCs w:val="24"/>
          <w:lang w:bidi="he-IL"/>
        </w:rPr>
        <w:t>sensor capabilities are presented.</w:t>
      </w:r>
    </w:p>
    <w:p w14:paraId="70FA5F72" w14:textId="6C55525A" w:rsidR="008436F1" w:rsidRDefault="008436F1" w:rsidP="00747488">
      <w:pPr>
        <w:pStyle w:val="1"/>
      </w:pPr>
      <w:r>
        <w:t xml:space="preserve">Data formats for </w:t>
      </w:r>
      <w:bookmarkEnd w:id="0"/>
      <w:r w:rsidR="00C07761">
        <w:t>audio-video</w:t>
      </w:r>
      <w:r w:rsidR="009111F0">
        <w:t xml:space="preserve"> </w:t>
      </w:r>
      <w:r w:rsidR="00FB5150">
        <w:t>sensor</w:t>
      </w:r>
      <w:r w:rsidR="001B3D4E">
        <w:t xml:space="preserve"> capabilities</w:t>
      </w:r>
    </w:p>
    <w:p w14:paraId="345EBAA3" w14:textId="4110DE4F" w:rsidR="004A6B0D" w:rsidRDefault="009A67AE" w:rsidP="00747488">
      <w:pPr>
        <w:pStyle w:val="2"/>
      </w:pPr>
      <w:r>
        <w:t>Ambient noise</w:t>
      </w:r>
      <w:r w:rsidR="00747488">
        <w:t xml:space="preserve"> sensor</w:t>
      </w:r>
      <w:r w:rsidR="001B3D4E">
        <w:t xml:space="preserve"> capability</w:t>
      </w:r>
    </w:p>
    <w:p w14:paraId="3703A1D4" w14:textId="7F616C20" w:rsidR="00747488" w:rsidRDefault="00747488" w:rsidP="00747488">
      <w:pPr>
        <w:pStyle w:val="3"/>
      </w:pPr>
      <w:r>
        <w:rPr>
          <w:rFonts w:hint="eastAsia"/>
        </w:rPr>
        <w:t>G</w:t>
      </w:r>
      <w:r>
        <w:t>eneral</w:t>
      </w:r>
    </w:p>
    <w:p w14:paraId="577E0820" w14:textId="1C353771" w:rsidR="00747488" w:rsidRPr="00747488" w:rsidRDefault="00747488" w:rsidP="00747488">
      <w:pPr>
        <w:pStyle w:val="IEEEStdsParagraph"/>
      </w:pPr>
      <w:r w:rsidRPr="00747488">
        <w:t xml:space="preserve">This </w:t>
      </w:r>
      <w:r w:rsidR="00E85A3F">
        <w:t>sub-clause</w:t>
      </w:r>
      <w:r w:rsidRPr="00747488">
        <w:t xml:space="preserve"> specifies a sensor</w:t>
      </w:r>
      <w:r w:rsidR="00E1329A">
        <w:t xml:space="preserve"> </w:t>
      </w:r>
      <w:r w:rsidR="001B3D4E">
        <w:t>capability</w:t>
      </w:r>
      <w:r w:rsidR="00A37A53">
        <w:t xml:space="preserve"> of</w:t>
      </w:r>
      <w:r w:rsidR="00DB6F55">
        <w:t xml:space="preserve"> </w:t>
      </w:r>
      <w:r w:rsidR="006126A7">
        <w:t>a</w:t>
      </w:r>
      <w:r w:rsidR="009A67AE">
        <w:t xml:space="preserve">n ambient noise </w:t>
      </w:r>
      <w:r w:rsidR="006126A7">
        <w:t>sensor.</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01A91895" w14:textId="77777777" w:rsidR="00893F14" w:rsidRDefault="009A67AE" w:rsidP="00747488">
            <w:pPr>
              <w:spacing w:line="360" w:lineRule="auto"/>
              <w:rPr>
                <w:rFonts w:ascii="Courier New" w:hAnsi="Courier New" w:cs="Courier New"/>
                <w:color w:val="000000"/>
                <w:sz w:val="16"/>
              </w:rPr>
            </w:pPr>
            <w:r>
              <w:rPr>
                <w:rFonts w:ascii="Courier New" w:hAnsi="Courier New" w:cs="Courier New"/>
                <w:color w:val="000000"/>
                <w:sz w:val="16"/>
              </w:rPr>
              <w:t>"ambientNoiseSensorCapability": {</w:t>
            </w:r>
          </w:p>
          <w:p w14:paraId="6852063A" w14:textId="2DC5CAE5"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9F3A9C"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0712E7DA"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1728CA7B"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31C147B2"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059EF650"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location": {</w:t>
            </w:r>
          </w:p>
          <w:p w14:paraId="5800C2BD"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float3DVectorType"</w:t>
            </w:r>
          </w:p>
          <w:p w14:paraId="06C9FE39"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4782E13E"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C2AB6C7" w14:textId="3D330D2F" w:rsidR="009A67AE" w:rsidRPr="00747488" w:rsidRDefault="009A67AE" w:rsidP="009A67AE">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B41346B" w14:textId="77777777" w:rsidR="00747488" w:rsidRPr="00747488" w:rsidRDefault="00747488" w:rsidP="00747488"/>
    <w:p w14:paraId="144141A0" w14:textId="31C43F79" w:rsidR="00747488" w:rsidRDefault="00747488" w:rsidP="00747488">
      <w:pPr>
        <w:pStyle w:val="3"/>
      </w:pPr>
      <w:r>
        <w:rPr>
          <w:rFonts w:hint="eastAsia"/>
        </w:rPr>
        <w:t>S</w:t>
      </w:r>
      <w:r>
        <w:t>emantics</w:t>
      </w:r>
    </w:p>
    <w:p w14:paraId="770EF0AE" w14:textId="0F6B0230" w:rsidR="00495F7F" w:rsidRPr="00331155" w:rsidRDefault="00495F7F" w:rsidP="00495F7F">
      <w:pPr>
        <w:rPr>
          <w:rFonts w:eastAsia="맑은 고딕"/>
        </w:rPr>
      </w:pPr>
      <w:r>
        <w:t>Semantics of the</w:t>
      </w:r>
      <w:r>
        <w:rPr>
          <w:rFonts w:eastAsia="바탕" w:hint="eastAsia"/>
        </w:rPr>
        <w:t xml:space="preserve"> </w:t>
      </w:r>
      <w:r w:rsidR="009A67AE">
        <w:rPr>
          <w:rFonts w:ascii="Courier New" w:eastAsia="맑은 고딕" w:hAnsi="Courier New" w:cs="Courier New"/>
        </w:rPr>
        <w:t>ambientNoiseSensor</w:t>
      </w:r>
      <w:r w:rsidR="00A37A53">
        <w:rPr>
          <w:rFonts w:ascii="Courier New" w:eastAsia="맑은 고딕" w:hAnsi="Courier New" w:cs="Courier New"/>
        </w:rPr>
        <w:t>Capability</w:t>
      </w:r>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9A67AE" w14:paraId="088ECDFA" w14:textId="77777777" w:rsidTr="00723579">
        <w:trPr>
          <w:tblHeader/>
        </w:trPr>
        <w:tc>
          <w:tcPr>
            <w:tcW w:w="3047" w:type="dxa"/>
            <w:tcBorders>
              <w:top w:val="single" w:sz="4" w:space="0" w:color="000000"/>
              <w:bottom w:val="single" w:sz="2" w:space="0" w:color="000000"/>
            </w:tcBorders>
            <w:shd w:val="clear" w:color="auto" w:fill="auto"/>
          </w:tcPr>
          <w:p w14:paraId="233183BF" w14:textId="5AC58EE9" w:rsidR="009A67AE" w:rsidRPr="0045043D" w:rsidRDefault="009A67AE" w:rsidP="009A67AE">
            <w:pPr>
              <w:rPr>
                <w:rFonts w:ascii="Courier New" w:hAnsi="Courier New"/>
              </w:rPr>
            </w:pPr>
            <w:r w:rsidRPr="0045043D">
              <w:rPr>
                <w:rFonts w:ascii="Courier New" w:hAnsi="Courier New"/>
              </w:rPr>
              <w:t>AmbientNoiseSensor CapabilityType</w:t>
            </w:r>
          </w:p>
        </w:tc>
        <w:tc>
          <w:tcPr>
            <w:tcW w:w="6237" w:type="dxa"/>
            <w:tcBorders>
              <w:top w:val="single" w:sz="4" w:space="0" w:color="000000"/>
              <w:bottom w:val="single" w:sz="2" w:space="0" w:color="000000"/>
            </w:tcBorders>
            <w:shd w:val="clear" w:color="auto" w:fill="auto"/>
          </w:tcPr>
          <w:p w14:paraId="3D97EDE9" w14:textId="27414DA8" w:rsidR="009A67AE" w:rsidRPr="0045043D" w:rsidRDefault="009A67AE" w:rsidP="009A67AE">
            <w:pPr>
              <w:snapToGrid w:val="0"/>
              <w:rPr>
                <w:rFonts w:eastAsia="바탕"/>
                <w:szCs w:val="19"/>
              </w:rPr>
            </w:pPr>
            <w:r w:rsidRPr="0045043D">
              <w:rPr>
                <w:szCs w:val="19"/>
              </w:rPr>
              <w:t>Tool for describing a</w:t>
            </w:r>
            <w:r w:rsidRPr="0045043D">
              <w:rPr>
                <w:rFonts w:eastAsia="바탕"/>
                <w:szCs w:val="19"/>
              </w:rPr>
              <w:t>n ambient noise sensor</w:t>
            </w:r>
            <w:r w:rsidRPr="0045043D">
              <w:rPr>
                <w:szCs w:val="19"/>
              </w:rPr>
              <w:t xml:space="preserve"> capability.</w:t>
            </w:r>
          </w:p>
        </w:tc>
      </w:tr>
      <w:tr w:rsidR="009A67AE" w14:paraId="3117DF81" w14:textId="77777777" w:rsidTr="009C4DB5">
        <w:trPr>
          <w:tblHeader/>
        </w:trPr>
        <w:tc>
          <w:tcPr>
            <w:tcW w:w="3047" w:type="dxa"/>
            <w:tcBorders>
              <w:top w:val="single" w:sz="4" w:space="0" w:color="000000"/>
              <w:bottom w:val="single" w:sz="2" w:space="0" w:color="000000"/>
            </w:tcBorders>
            <w:shd w:val="clear" w:color="auto" w:fill="auto"/>
          </w:tcPr>
          <w:p w14:paraId="42E7467F" w14:textId="57F78325" w:rsidR="009A67AE" w:rsidRPr="0045043D" w:rsidRDefault="009A67AE" w:rsidP="009A67AE">
            <w:pPr>
              <w:rPr>
                <w:rFonts w:ascii="Courier New" w:eastAsia="바탕" w:hAnsi="Courier New"/>
              </w:rPr>
            </w:pPr>
            <w:r w:rsidRPr="0045043D">
              <w:rPr>
                <w:rFonts w:ascii="Courier New" w:hAnsi="Courier New"/>
              </w:rPr>
              <w:t>Location</w:t>
            </w:r>
          </w:p>
        </w:tc>
        <w:tc>
          <w:tcPr>
            <w:tcW w:w="6237" w:type="dxa"/>
            <w:tcBorders>
              <w:top w:val="single" w:sz="4" w:space="0" w:color="000000"/>
              <w:bottom w:val="single" w:sz="2" w:space="0" w:color="000000"/>
            </w:tcBorders>
            <w:shd w:val="clear" w:color="auto" w:fill="auto"/>
          </w:tcPr>
          <w:p w14:paraId="3D884DA7" w14:textId="2705F706" w:rsidR="009A67AE" w:rsidRPr="0045043D" w:rsidRDefault="009A67AE" w:rsidP="009A67AE">
            <w:pPr>
              <w:snapToGrid w:val="0"/>
              <w:rPr>
                <w:rFonts w:eastAsia="바탕"/>
                <w:szCs w:val="19"/>
              </w:rPr>
            </w:pPr>
            <w:r w:rsidRPr="0045043D">
              <w:rPr>
                <w:szCs w:val="19"/>
              </w:rPr>
              <w:t xml:space="preserve">Describes the </w:t>
            </w:r>
            <w:r w:rsidRPr="0045043D">
              <w:rPr>
                <w:rFonts w:eastAsia="바탕"/>
                <w:szCs w:val="19"/>
              </w:rPr>
              <w:t>location</w:t>
            </w:r>
            <w:r w:rsidRPr="0045043D">
              <w:rPr>
                <w:szCs w:val="19"/>
              </w:rPr>
              <w:t xml:space="preserve"> of the device from </w:t>
            </w:r>
            <w:r w:rsidRPr="0045043D">
              <w:rPr>
                <w:rFonts w:eastAsia="바탕"/>
                <w:szCs w:val="19"/>
              </w:rPr>
              <w:t>the global coordinate</w:t>
            </w:r>
            <w:r w:rsidRPr="0045043D">
              <w:rPr>
                <w:szCs w:val="19"/>
              </w:rPr>
              <w:t xml:space="preserve"> </w:t>
            </w:r>
            <w:r w:rsidRPr="0045043D">
              <w:rPr>
                <w:rFonts w:eastAsia="바탕"/>
                <w:szCs w:val="19"/>
              </w:rPr>
              <w:t xml:space="preserve">system </w:t>
            </w:r>
            <w:r w:rsidRPr="0045043D">
              <w:rPr>
                <w:szCs w:val="19"/>
              </w:rPr>
              <w:t>according to the x-, y-, and z-axis</w:t>
            </w:r>
            <w:r w:rsidRPr="0045043D">
              <w:rPr>
                <w:rFonts w:eastAsia="맑은 고딕"/>
                <w:szCs w:val="19"/>
              </w:rPr>
              <w:t xml:space="preserve"> in the unit of </w:t>
            </w:r>
            <w:r w:rsidR="00D65C9F">
              <w:rPr>
                <w:rFonts w:eastAsia="맑은 고딕"/>
                <w:szCs w:val="19"/>
              </w:rPr>
              <w:t xml:space="preserve">a </w:t>
            </w:r>
            <w:r w:rsidRPr="0045043D">
              <w:rPr>
                <w:rFonts w:eastAsia="맑은 고딕"/>
                <w:szCs w:val="19"/>
              </w:rPr>
              <w:t>meter (m)</w:t>
            </w:r>
            <w:r w:rsidRPr="0045043D">
              <w:rPr>
                <w:szCs w:val="19"/>
              </w:rPr>
              <w:t>.</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lastRenderedPageBreak/>
        <w:t>E</w:t>
      </w:r>
      <w:r>
        <w:t>xamples</w:t>
      </w:r>
    </w:p>
    <w:p w14:paraId="7F2EDE1A" w14:textId="4B578220" w:rsidR="009111F0" w:rsidRPr="00DB6F55" w:rsidRDefault="009A67AE" w:rsidP="00DB6F55">
      <w:pPr>
        <w:pStyle w:val="IEEEStdsParagraph"/>
      </w:pPr>
      <w:r w:rsidRPr="009A67AE">
        <w:t>This example shows the description of an ambient noise sensing capability with the following semantics</w:t>
      </w:r>
      <w:r w:rsidR="004628DB">
        <w:t xml:space="preserve">. </w:t>
      </w:r>
      <w:r w:rsidRPr="009A67AE">
        <w:t>The sensed information is received at the location of (1.00, 1.00, -1.00).</w:t>
      </w:r>
      <w:r w:rsidR="00C317FF">
        <w:t xml:space="preserve"> The unit this sensor measures is in decibel(dB). "minValue" is 20 dB and "maxValue" is 100d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4DDA5F3E" w14:textId="77777777" w:rsidR="00C317FF" w:rsidRDefault="00A37A53"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004605D3" w:rsidRPr="00C4163B">
              <w:rPr>
                <w:rFonts w:ascii="Courier New" w:hAnsi="Courier New" w:cs="Courier New"/>
                <w:color w:val="000000"/>
                <w:sz w:val="16"/>
                <w:lang w:val="fr-FR"/>
              </w:rPr>
              <w:t>: {</w:t>
            </w:r>
          </w:p>
          <w:p w14:paraId="7371BF56" w14:textId="1F66242F"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unit": "decibel",</w:t>
            </w:r>
          </w:p>
          <w:p w14:paraId="2C86DA7E" w14:textId="0E22343A"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100,</w:t>
            </w:r>
          </w:p>
          <w:p w14:paraId="457505D1" w14:textId="76F773CB"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20</w:t>
            </w:r>
          </w:p>
          <w:p w14:paraId="5CC56F6E" w14:textId="4D849C6C" w:rsidR="004605D3" w:rsidRDefault="004605D3"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27558E05" w14:textId="10B05E99" w:rsidR="004628DB" w:rsidRPr="00C4163B" w:rsidRDefault="004628DB" w:rsidP="004628DB">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w:t>
            </w:r>
            <w:r>
              <w:rPr>
                <w:rFonts w:ascii="Courier New" w:hAnsi="Courier New" w:cs="Courier New"/>
                <w:color w:val="000000"/>
                <w:sz w:val="16"/>
                <w:lang w:val="fr-FR"/>
              </w:rPr>
              <w:t>location": [1.00, 1.00, -1.00]</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72E62154" w14:textId="1B2C6BC4" w:rsidR="00695A6C" w:rsidRDefault="00695A6C" w:rsidP="00695A6C">
      <w:pPr>
        <w:pStyle w:val="2"/>
      </w:pPr>
      <w:r>
        <w:t>Temperature sensor capability</w:t>
      </w:r>
    </w:p>
    <w:p w14:paraId="0199845D" w14:textId="77777777" w:rsidR="00695A6C" w:rsidRDefault="00695A6C" w:rsidP="00695A6C">
      <w:pPr>
        <w:pStyle w:val="3"/>
      </w:pPr>
      <w:r>
        <w:rPr>
          <w:rFonts w:hint="eastAsia"/>
        </w:rPr>
        <w:t>G</w:t>
      </w:r>
      <w:r>
        <w:t>eneral</w:t>
      </w:r>
    </w:p>
    <w:p w14:paraId="7977862D" w14:textId="38075ADD" w:rsidR="00695A6C" w:rsidRPr="00747488" w:rsidRDefault="00695A6C" w:rsidP="00695A6C">
      <w:pPr>
        <w:pStyle w:val="IEEEStdsParagraph"/>
      </w:pPr>
      <w:r w:rsidRPr="00747488">
        <w:t xml:space="preserve">This </w:t>
      </w:r>
      <w:r>
        <w:t>sub-clause</w:t>
      </w:r>
      <w:r w:rsidRPr="00747488">
        <w:t xml:space="preserve"> specifies </w:t>
      </w:r>
      <w:r w:rsidR="00D65C9F">
        <w:t>the</w:t>
      </w:r>
      <w:r>
        <w:t xml:space="preserve"> capability of a temperature sensor.</w:t>
      </w:r>
    </w:p>
    <w:p w14:paraId="7963547F" w14:textId="77777777" w:rsidR="00695A6C" w:rsidRDefault="00695A6C" w:rsidP="00695A6C">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03D2B2E0" w14:textId="77777777" w:rsidTr="00BB0F8D">
        <w:tc>
          <w:tcPr>
            <w:tcW w:w="8613" w:type="dxa"/>
            <w:shd w:val="clear" w:color="auto" w:fill="auto"/>
          </w:tcPr>
          <w:p w14:paraId="72AD83F2" w14:textId="5FFC541F" w:rsidR="00695A6C" w:rsidRDefault="00695A6C" w:rsidP="00BB0F8D">
            <w:pPr>
              <w:spacing w:line="360" w:lineRule="auto"/>
              <w:rPr>
                <w:rFonts w:ascii="Courier New" w:hAnsi="Courier New" w:cs="Courier New"/>
                <w:color w:val="000000"/>
                <w:sz w:val="16"/>
              </w:rPr>
            </w:pPr>
            <w:r>
              <w:rPr>
                <w:rFonts w:ascii="Courier New" w:hAnsi="Courier New" w:cs="Courier New"/>
                <w:color w:val="000000"/>
                <w:sz w:val="16"/>
              </w:rPr>
              <w:t>"</w:t>
            </w:r>
            <w:r w:rsidR="00246300">
              <w:rPr>
                <w:rFonts w:ascii="Courier New" w:hAnsi="Courier New" w:cs="Courier New"/>
                <w:color w:val="000000"/>
                <w:sz w:val="16"/>
              </w:rPr>
              <w:t>temperature</w:t>
            </w:r>
            <w:r>
              <w:rPr>
                <w:rFonts w:ascii="Courier New" w:hAnsi="Courier New" w:cs="Courier New"/>
                <w:color w:val="000000"/>
                <w:sz w:val="16"/>
              </w:rPr>
              <w:t>SensorCapability": {</w:t>
            </w:r>
          </w:p>
          <w:p w14:paraId="05ABC5D7"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29D18460"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65D02459"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7D0F637D"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5268A799"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3F275B9"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location": {</w:t>
            </w:r>
          </w:p>
          <w:p w14:paraId="579AE537"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float3DVectorType"</w:t>
            </w:r>
          </w:p>
          <w:p w14:paraId="6C5852DC"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36FA0A2"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C72311B" w14:textId="77777777" w:rsidR="00695A6C" w:rsidRPr="00747488" w:rsidRDefault="00695A6C"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4524FB97" w14:textId="77777777" w:rsidR="00695A6C" w:rsidRPr="00747488" w:rsidRDefault="00695A6C" w:rsidP="00695A6C"/>
    <w:p w14:paraId="36D49CE2" w14:textId="77777777" w:rsidR="00695A6C" w:rsidRDefault="00695A6C" w:rsidP="00695A6C">
      <w:pPr>
        <w:pStyle w:val="3"/>
      </w:pPr>
      <w:r>
        <w:rPr>
          <w:rFonts w:hint="eastAsia"/>
        </w:rPr>
        <w:t>S</w:t>
      </w:r>
      <w:r>
        <w:t>emantics</w:t>
      </w:r>
    </w:p>
    <w:p w14:paraId="15935974" w14:textId="45B94BA4" w:rsidR="00695A6C" w:rsidRPr="00331155" w:rsidRDefault="00695A6C" w:rsidP="00695A6C">
      <w:pPr>
        <w:rPr>
          <w:rFonts w:eastAsia="맑은 고딕"/>
        </w:rPr>
      </w:pPr>
      <w:r>
        <w:t>Semantics of the</w:t>
      </w:r>
      <w:r>
        <w:rPr>
          <w:rFonts w:eastAsia="바탕" w:hint="eastAsia"/>
        </w:rPr>
        <w:t xml:space="preserve"> </w:t>
      </w:r>
      <w:r w:rsidR="00246300">
        <w:rPr>
          <w:rFonts w:ascii="Courier New" w:eastAsia="맑은 고딕" w:hAnsi="Courier New" w:cs="Courier New"/>
        </w:rPr>
        <w:t>temperature</w:t>
      </w:r>
      <w:r>
        <w:rPr>
          <w:rFonts w:ascii="Courier New" w:eastAsia="맑은 고딕" w:hAnsi="Courier New" w:cs="Courier New"/>
        </w:rPr>
        <w:t>SensorCapability</w:t>
      </w:r>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695A6C" w14:paraId="46099AEB" w14:textId="77777777" w:rsidTr="00BB0F8D">
        <w:trPr>
          <w:tblHeader/>
        </w:trPr>
        <w:tc>
          <w:tcPr>
            <w:tcW w:w="3047" w:type="dxa"/>
            <w:tcBorders>
              <w:top w:val="single" w:sz="4" w:space="0" w:color="000000"/>
              <w:bottom w:val="single" w:sz="2" w:space="0" w:color="000000"/>
            </w:tcBorders>
            <w:shd w:val="clear" w:color="auto" w:fill="auto"/>
          </w:tcPr>
          <w:p w14:paraId="50DB7854" w14:textId="77777777" w:rsidR="00695A6C" w:rsidRPr="00D31DB9" w:rsidRDefault="00695A6C" w:rsidP="00BB0F8D">
            <w:pPr>
              <w:snapToGrid w:val="0"/>
              <w:rPr>
                <w:rFonts w:ascii="Courier New" w:hAnsi="Courier New" w:cs="Courier New"/>
              </w:rPr>
            </w:pPr>
            <w:r w:rsidRPr="00D31DB9">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0EA40968" w14:textId="77777777" w:rsidR="00695A6C" w:rsidRPr="00D31DB9" w:rsidRDefault="00695A6C" w:rsidP="00BB0F8D">
            <w:pPr>
              <w:snapToGrid w:val="0"/>
              <w:rPr>
                <w:szCs w:val="19"/>
              </w:rPr>
            </w:pPr>
            <w:r w:rsidRPr="00D31DB9">
              <w:rPr>
                <w:szCs w:val="19"/>
              </w:rPr>
              <w:t>Definition</w:t>
            </w:r>
          </w:p>
        </w:tc>
      </w:tr>
      <w:tr w:rsidR="00246300" w14:paraId="3147854F" w14:textId="77777777" w:rsidTr="00BB0F8D">
        <w:trPr>
          <w:tblHeader/>
        </w:trPr>
        <w:tc>
          <w:tcPr>
            <w:tcW w:w="3047" w:type="dxa"/>
            <w:tcBorders>
              <w:top w:val="single" w:sz="4" w:space="0" w:color="000000"/>
              <w:bottom w:val="single" w:sz="2" w:space="0" w:color="000000"/>
            </w:tcBorders>
            <w:shd w:val="clear" w:color="auto" w:fill="auto"/>
          </w:tcPr>
          <w:p w14:paraId="798915CA" w14:textId="062DECF8" w:rsidR="00246300" w:rsidRPr="0045043D" w:rsidRDefault="00246300" w:rsidP="00246300">
            <w:pPr>
              <w:rPr>
                <w:rFonts w:ascii="Courier New" w:hAnsi="Courier New"/>
              </w:rPr>
            </w:pPr>
            <w:r w:rsidRPr="0045043D">
              <w:rPr>
                <w:rFonts w:ascii="Courier New" w:hAnsi="Courier New"/>
              </w:rPr>
              <w:t>TemperatureSensor CapabilityType</w:t>
            </w:r>
          </w:p>
        </w:tc>
        <w:tc>
          <w:tcPr>
            <w:tcW w:w="6237" w:type="dxa"/>
            <w:tcBorders>
              <w:top w:val="single" w:sz="4" w:space="0" w:color="000000"/>
              <w:bottom w:val="single" w:sz="2" w:space="0" w:color="000000"/>
            </w:tcBorders>
            <w:shd w:val="clear" w:color="auto" w:fill="auto"/>
          </w:tcPr>
          <w:p w14:paraId="1B15E038" w14:textId="38D3E227" w:rsidR="00246300" w:rsidRPr="0045043D" w:rsidRDefault="00246300" w:rsidP="00246300">
            <w:pPr>
              <w:snapToGrid w:val="0"/>
              <w:rPr>
                <w:rFonts w:eastAsia="바탕"/>
                <w:szCs w:val="19"/>
              </w:rPr>
            </w:pPr>
            <w:r w:rsidRPr="0045043D">
              <w:rPr>
                <w:szCs w:val="19"/>
              </w:rPr>
              <w:t>Tool for describing a</w:t>
            </w:r>
            <w:r w:rsidRPr="0045043D">
              <w:rPr>
                <w:rFonts w:eastAsia="바탕"/>
                <w:szCs w:val="19"/>
              </w:rPr>
              <w:t xml:space="preserve"> temperature sensor</w:t>
            </w:r>
            <w:r w:rsidRPr="0045043D">
              <w:rPr>
                <w:szCs w:val="19"/>
              </w:rPr>
              <w:t xml:space="preserve"> capability.</w:t>
            </w:r>
          </w:p>
        </w:tc>
      </w:tr>
      <w:tr w:rsidR="00695A6C" w14:paraId="0DED0734" w14:textId="77777777" w:rsidTr="00BB0F8D">
        <w:trPr>
          <w:tblHeader/>
        </w:trPr>
        <w:tc>
          <w:tcPr>
            <w:tcW w:w="3047" w:type="dxa"/>
            <w:tcBorders>
              <w:top w:val="single" w:sz="4" w:space="0" w:color="000000"/>
              <w:bottom w:val="single" w:sz="2" w:space="0" w:color="000000"/>
            </w:tcBorders>
            <w:shd w:val="clear" w:color="auto" w:fill="auto"/>
          </w:tcPr>
          <w:p w14:paraId="1FD1EDAF" w14:textId="77777777" w:rsidR="00695A6C" w:rsidRPr="0045043D" w:rsidRDefault="00695A6C" w:rsidP="00BB0F8D">
            <w:pPr>
              <w:rPr>
                <w:rFonts w:ascii="Courier New" w:eastAsia="바탕" w:hAnsi="Courier New"/>
              </w:rPr>
            </w:pPr>
            <w:r w:rsidRPr="0045043D">
              <w:rPr>
                <w:rFonts w:ascii="Courier New" w:hAnsi="Courier New"/>
              </w:rPr>
              <w:t>Location</w:t>
            </w:r>
          </w:p>
        </w:tc>
        <w:tc>
          <w:tcPr>
            <w:tcW w:w="6237" w:type="dxa"/>
            <w:tcBorders>
              <w:top w:val="single" w:sz="4" w:space="0" w:color="000000"/>
              <w:bottom w:val="single" w:sz="2" w:space="0" w:color="000000"/>
            </w:tcBorders>
            <w:shd w:val="clear" w:color="auto" w:fill="auto"/>
          </w:tcPr>
          <w:p w14:paraId="53981F13" w14:textId="0D35ABED" w:rsidR="00695A6C" w:rsidRPr="0045043D" w:rsidRDefault="00695A6C" w:rsidP="00BB0F8D">
            <w:pPr>
              <w:snapToGrid w:val="0"/>
              <w:rPr>
                <w:rFonts w:eastAsia="바탕"/>
                <w:szCs w:val="19"/>
              </w:rPr>
            </w:pPr>
            <w:r w:rsidRPr="0045043D">
              <w:rPr>
                <w:szCs w:val="19"/>
              </w:rPr>
              <w:t xml:space="preserve">Describes the </w:t>
            </w:r>
            <w:r w:rsidRPr="0045043D">
              <w:rPr>
                <w:rFonts w:eastAsia="바탕"/>
                <w:szCs w:val="19"/>
              </w:rPr>
              <w:t>location</w:t>
            </w:r>
            <w:r w:rsidRPr="0045043D">
              <w:rPr>
                <w:szCs w:val="19"/>
              </w:rPr>
              <w:t xml:space="preserve"> of the device from </w:t>
            </w:r>
            <w:r w:rsidRPr="0045043D">
              <w:rPr>
                <w:rFonts w:eastAsia="바탕"/>
                <w:szCs w:val="19"/>
              </w:rPr>
              <w:t>the global coordinate</w:t>
            </w:r>
            <w:r w:rsidRPr="0045043D">
              <w:rPr>
                <w:szCs w:val="19"/>
              </w:rPr>
              <w:t xml:space="preserve"> </w:t>
            </w:r>
            <w:r w:rsidRPr="0045043D">
              <w:rPr>
                <w:rFonts w:eastAsia="바탕"/>
                <w:szCs w:val="19"/>
              </w:rPr>
              <w:t xml:space="preserve">system </w:t>
            </w:r>
            <w:r w:rsidRPr="0045043D">
              <w:rPr>
                <w:szCs w:val="19"/>
              </w:rPr>
              <w:t>according to the x-, y-, and z-axis</w:t>
            </w:r>
            <w:r w:rsidRPr="0045043D">
              <w:rPr>
                <w:rFonts w:eastAsia="맑은 고딕"/>
                <w:szCs w:val="19"/>
              </w:rPr>
              <w:t xml:space="preserve"> in the unit of </w:t>
            </w:r>
            <w:r w:rsidR="00D65C9F">
              <w:rPr>
                <w:rFonts w:eastAsia="맑은 고딕"/>
                <w:szCs w:val="19"/>
              </w:rPr>
              <w:t xml:space="preserve">a </w:t>
            </w:r>
            <w:r w:rsidRPr="0045043D">
              <w:rPr>
                <w:rFonts w:eastAsia="맑은 고딕"/>
                <w:szCs w:val="19"/>
              </w:rPr>
              <w:t>meter (m)</w:t>
            </w:r>
            <w:r w:rsidRPr="0045043D">
              <w:rPr>
                <w:szCs w:val="19"/>
              </w:rPr>
              <w:t>.</w:t>
            </w:r>
          </w:p>
        </w:tc>
      </w:tr>
    </w:tbl>
    <w:p w14:paraId="593A0D90" w14:textId="77777777" w:rsidR="00695A6C" w:rsidRPr="00D31DB9" w:rsidRDefault="00695A6C" w:rsidP="00695A6C"/>
    <w:p w14:paraId="23272595" w14:textId="77777777" w:rsidR="00695A6C" w:rsidRDefault="00695A6C" w:rsidP="00695A6C">
      <w:pPr>
        <w:pStyle w:val="3"/>
      </w:pPr>
      <w:r>
        <w:rPr>
          <w:rFonts w:hint="eastAsia"/>
        </w:rPr>
        <w:t>E</w:t>
      </w:r>
      <w:r>
        <w:t>xamples</w:t>
      </w:r>
    </w:p>
    <w:p w14:paraId="2FD9778F" w14:textId="4159E20C" w:rsidR="00695A6C" w:rsidRPr="00DB6F55" w:rsidRDefault="00695A6C" w:rsidP="00695A6C">
      <w:pPr>
        <w:pStyle w:val="IEEEStdsParagraph"/>
      </w:pPr>
      <w:r w:rsidRPr="009A67AE">
        <w:t xml:space="preserve">This example shows the description of </w:t>
      </w:r>
      <w:r w:rsidR="00246300">
        <w:t>a temperature sensing</w:t>
      </w:r>
      <w:r w:rsidRPr="009A67AE">
        <w:t xml:space="preserve"> capability with the following semantics</w:t>
      </w:r>
      <w:r>
        <w:t xml:space="preserve">. </w:t>
      </w:r>
      <w:r w:rsidRPr="009A67AE">
        <w:t>The sensed information is received at the location of (1.00, 1.00, -1.00)</w:t>
      </w:r>
      <w:r w:rsidR="00371224">
        <w:t xml:space="preserve">. "minValue" is 0 </w:t>
      </w:r>
      <w:r w:rsidR="00371224" w:rsidRPr="004014F9">
        <w:t>C˚</w:t>
      </w:r>
      <w:r w:rsidR="00371224">
        <w:t xml:space="preserve"> and "maxValue" is 50</w:t>
      </w:r>
      <w:r w:rsidR="00371224" w:rsidRPr="00371224">
        <w:t xml:space="preserve"> </w:t>
      </w:r>
      <w:r w:rsidR="00371224" w:rsidRPr="004014F9">
        <w:t>C˚</w:t>
      </w:r>
      <w:r w:rsidR="0037122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3D0A878D" w14:textId="77777777" w:rsidTr="00BB0F8D">
        <w:tc>
          <w:tcPr>
            <w:tcW w:w="8613" w:type="dxa"/>
            <w:shd w:val="clear" w:color="auto" w:fill="auto"/>
          </w:tcPr>
          <w:p w14:paraId="44CC65CB" w14:textId="77777777" w:rsidR="00695A6C" w:rsidRPr="00C4163B" w:rsidRDefault="00695A6C"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035ADB01" w14:textId="77777777" w:rsidR="00371224" w:rsidRDefault="00695A6C"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644F2385" w14:textId="478DED51"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unit": "celsius",</w:t>
            </w:r>
          </w:p>
          <w:p w14:paraId="2AD61B83" w14:textId="0B065362"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0,</w:t>
            </w:r>
          </w:p>
          <w:p w14:paraId="147079D2" w14:textId="5BAD054E"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50</w:t>
            </w:r>
          </w:p>
          <w:p w14:paraId="7069E31A" w14:textId="4F9056C8" w:rsidR="00695A6C" w:rsidRDefault="00695A6C" w:rsidP="00BB0F8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293A4BCA" w14:textId="77777777" w:rsidR="00695A6C" w:rsidRPr="00C4163B" w:rsidRDefault="00695A6C"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w:t>
            </w:r>
            <w:r>
              <w:rPr>
                <w:rFonts w:ascii="Courier New" w:hAnsi="Courier New" w:cs="Courier New"/>
                <w:color w:val="000000"/>
                <w:sz w:val="16"/>
                <w:lang w:val="fr-FR"/>
              </w:rPr>
              <w:t>location": [1.00, 1.00, -1.00]</w:t>
            </w:r>
          </w:p>
          <w:p w14:paraId="3C7A5B3A" w14:textId="77777777" w:rsidR="00695A6C" w:rsidRPr="00747488" w:rsidRDefault="00695A6C"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7FF1100" w14:textId="77777777" w:rsidR="00695A6C" w:rsidRPr="00D31DB9" w:rsidRDefault="00695A6C" w:rsidP="00695A6C"/>
    <w:p w14:paraId="15DC0B4E" w14:textId="155EE1E3" w:rsidR="00BB263B" w:rsidRDefault="00BB263B" w:rsidP="00BB263B">
      <w:pPr>
        <w:pStyle w:val="2"/>
      </w:pPr>
      <w:r>
        <w:t>Humidity sensor capability</w:t>
      </w:r>
    </w:p>
    <w:p w14:paraId="35AA5CD2" w14:textId="77777777" w:rsidR="00BB263B" w:rsidRDefault="00BB263B" w:rsidP="00BB263B">
      <w:pPr>
        <w:pStyle w:val="3"/>
      </w:pPr>
      <w:r>
        <w:rPr>
          <w:rFonts w:hint="eastAsia"/>
        </w:rPr>
        <w:t>G</w:t>
      </w:r>
      <w:r>
        <w:t>eneral</w:t>
      </w:r>
    </w:p>
    <w:p w14:paraId="63B7A194" w14:textId="73AB43AD" w:rsidR="00BB263B" w:rsidRPr="00747488" w:rsidRDefault="00BB263B" w:rsidP="00BB263B">
      <w:pPr>
        <w:pStyle w:val="IEEEStdsParagraph"/>
      </w:pPr>
      <w:r w:rsidRPr="00747488">
        <w:t xml:space="preserve">This </w:t>
      </w:r>
      <w:r>
        <w:t>sub-clause</w:t>
      </w:r>
      <w:r w:rsidRPr="00747488">
        <w:t xml:space="preserve"> specifies </w:t>
      </w:r>
      <w:r w:rsidR="00D65C9F">
        <w:t>the</w:t>
      </w:r>
      <w:r>
        <w:t xml:space="preserve"> capability of a humidity sensor.</w:t>
      </w:r>
    </w:p>
    <w:p w14:paraId="16BE9AF0" w14:textId="77777777" w:rsidR="00BB263B" w:rsidRDefault="00BB263B" w:rsidP="00BB263B">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268709B7" w14:textId="77777777" w:rsidTr="00BB0F8D">
        <w:tc>
          <w:tcPr>
            <w:tcW w:w="8613" w:type="dxa"/>
            <w:shd w:val="clear" w:color="auto" w:fill="auto"/>
          </w:tcPr>
          <w:p w14:paraId="294A9971" w14:textId="40EC9482" w:rsidR="00BB263B" w:rsidRDefault="00BB263B" w:rsidP="00BB0F8D">
            <w:pPr>
              <w:spacing w:line="360" w:lineRule="auto"/>
              <w:rPr>
                <w:rFonts w:ascii="Courier New" w:hAnsi="Courier New" w:cs="Courier New"/>
                <w:color w:val="000000"/>
                <w:sz w:val="16"/>
              </w:rPr>
            </w:pPr>
            <w:r>
              <w:rPr>
                <w:rFonts w:ascii="Courier New" w:hAnsi="Courier New" w:cs="Courier New"/>
                <w:color w:val="000000"/>
                <w:sz w:val="16"/>
              </w:rPr>
              <w:t>"humiditySensorCapability": {</w:t>
            </w:r>
          </w:p>
          <w:p w14:paraId="2DED5CFE"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615470E"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7953A233"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18826E9F"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5EDA996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033C2E36"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location": {</w:t>
            </w:r>
          </w:p>
          <w:p w14:paraId="36C571A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float3DVectorType"</w:t>
            </w:r>
          </w:p>
          <w:p w14:paraId="4FA6220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p>
          <w:p w14:paraId="3374823F"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17B56F99"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258C6FBF" w14:textId="77777777" w:rsidR="00BB263B" w:rsidRPr="00747488" w:rsidRDefault="00BB263B" w:rsidP="00BB263B"/>
    <w:p w14:paraId="17A7CA0E" w14:textId="77777777" w:rsidR="00BB263B" w:rsidRDefault="00BB263B" w:rsidP="00BB263B">
      <w:pPr>
        <w:pStyle w:val="3"/>
      </w:pPr>
      <w:r>
        <w:rPr>
          <w:rFonts w:hint="eastAsia"/>
        </w:rPr>
        <w:t>S</w:t>
      </w:r>
      <w:r>
        <w:t>emantics</w:t>
      </w:r>
    </w:p>
    <w:p w14:paraId="1AFF427F" w14:textId="448D4579" w:rsidR="00BB263B" w:rsidRPr="00331155" w:rsidRDefault="00BB263B" w:rsidP="00BB263B">
      <w:pPr>
        <w:rPr>
          <w:rFonts w:eastAsia="맑은 고딕"/>
        </w:rPr>
      </w:pPr>
      <w:r>
        <w:t>Semantics of the</w:t>
      </w:r>
      <w:r>
        <w:rPr>
          <w:rFonts w:eastAsia="바탕" w:hint="eastAsia"/>
        </w:rPr>
        <w:t xml:space="preserve"> </w:t>
      </w:r>
      <w:r>
        <w:rPr>
          <w:rFonts w:ascii="Courier New" w:eastAsia="맑은 고딕" w:hAnsi="Courier New" w:cs="Courier New"/>
        </w:rPr>
        <w:t>humiditySensorCapability</w:t>
      </w:r>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4784FA59" w14:textId="77777777" w:rsidTr="00BB0F8D">
        <w:trPr>
          <w:tblHeader/>
        </w:trPr>
        <w:tc>
          <w:tcPr>
            <w:tcW w:w="3047" w:type="dxa"/>
            <w:tcBorders>
              <w:top w:val="single" w:sz="4" w:space="0" w:color="000000"/>
              <w:bottom w:val="single" w:sz="2" w:space="0" w:color="000000"/>
            </w:tcBorders>
            <w:shd w:val="clear" w:color="auto" w:fill="auto"/>
          </w:tcPr>
          <w:p w14:paraId="4DA6B995" w14:textId="77777777" w:rsidR="00BB263B" w:rsidRPr="00D31DB9" w:rsidRDefault="00BB263B"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102A72DB" w14:textId="77777777" w:rsidR="00BB263B" w:rsidRPr="00D31DB9" w:rsidRDefault="00BB263B" w:rsidP="00BB0F8D">
            <w:pPr>
              <w:snapToGrid w:val="0"/>
              <w:rPr>
                <w:szCs w:val="19"/>
              </w:rPr>
            </w:pPr>
            <w:r w:rsidRPr="00D31DB9">
              <w:rPr>
                <w:szCs w:val="19"/>
              </w:rPr>
              <w:t>Definition</w:t>
            </w:r>
          </w:p>
        </w:tc>
      </w:tr>
      <w:tr w:rsidR="00BB263B" w14:paraId="78F33D64" w14:textId="77777777" w:rsidTr="00BB0F8D">
        <w:trPr>
          <w:tblHeader/>
        </w:trPr>
        <w:tc>
          <w:tcPr>
            <w:tcW w:w="3047" w:type="dxa"/>
            <w:tcBorders>
              <w:top w:val="single" w:sz="4" w:space="0" w:color="000000"/>
              <w:bottom w:val="single" w:sz="2" w:space="0" w:color="000000"/>
            </w:tcBorders>
            <w:shd w:val="clear" w:color="auto" w:fill="auto"/>
          </w:tcPr>
          <w:p w14:paraId="53850A6A" w14:textId="054E74FD" w:rsidR="00BB263B" w:rsidRPr="0045043D" w:rsidRDefault="00BB263B" w:rsidP="00BB0F8D">
            <w:pPr>
              <w:rPr>
                <w:rFonts w:ascii="Courier New" w:hAnsi="Courier New"/>
              </w:rPr>
            </w:pPr>
            <w:r>
              <w:rPr>
                <w:rFonts w:ascii="Courier New" w:hAnsi="Courier New"/>
              </w:rPr>
              <w:t>Humidity</w:t>
            </w:r>
            <w:r w:rsidRPr="0045043D">
              <w:rPr>
                <w:rFonts w:ascii="Courier New" w:hAnsi="Courier New"/>
              </w:rPr>
              <w:t>Sensor CapabilityType</w:t>
            </w:r>
          </w:p>
        </w:tc>
        <w:tc>
          <w:tcPr>
            <w:tcW w:w="6237" w:type="dxa"/>
            <w:tcBorders>
              <w:top w:val="single" w:sz="4" w:space="0" w:color="000000"/>
              <w:bottom w:val="single" w:sz="2" w:space="0" w:color="000000"/>
            </w:tcBorders>
            <w:shd w:val="clear" w:color="auto" w:fill="auto"/>
          </w:tcPr>
          <w:p w14:paraId="31ED556E" w14:textId="1ACBB06E" w:rsidR="00BB263B" w:rsidRPr="0045043D" w:rsidRDefault="00BB263B" w:rsidP="00BB0F8D">
            <w:pPr>
              <w:snapToGrid w:val="0"/>
              <w:rPr>
                <w:rFonts w:eastAsia="바탕"/>
                <w:szCs w:val="19"/>
              </w:rPr>
            </w:pPr>
            <w:r w:rsidRPr="0045043D">
              <w:rPr>
                <w:szCs w:val="19"/>
              </w:rPr>
              <w:t xml:space="preserve">Tool for describing </w:t>
            </w:r>
            <w:r>
              <w:rPr>
                <w:szCs w:val="19"/>
              </w:rPr>
              <w:t>a humidity</w:t>
            </w:r>
            <w:r w:rsidRPr="0045043D">
              <w:rPr>
                <w:rFonts w:eastAsia="바탕"/>
                <w:szCs w:val="19"/>
              </w:rPr>
              <w:t xml:space="preserve"> sensor</w:t>
            </w:r>
            <w:r w:rsidRPr="0045043D">
              <w:rPr>
                <w:szCs w:val="19"/>
              </w:rPr>
              <w:t xml:space="preserve"> capability.</w:t>
            </w:r>
          </w:p>
        </w:tc>
      </w:tr>
      <w:tr w:rsidR="00BB263B" w14:paraId="1EF5C731" w14:textId="77777777" w:rsidTr="00BB0F8D">
        <w:trPr>
          <w:tblHeader/>
        </w:trPr>
        <w:tc>
          <w:tcPr>
            <w:tcW w:w="3047" w:type="dxa"/>
            <w:tcBorders>
              <w:top w:val="single" w:sz="4" w:space="0" w:color="000000"/>
              <w:bottom w:val="single" w:sz="2" w:space="0" w:color="000000"/>
            </w:tcBorders>
            <w:shd w:val="clear" w:color="auto" w:fill="auto"/>
          </w:tcPr>
          <w:p w14:paraId="26871CC4" w14:textId="77777777" w:rsidR="00BB263B" w:rsidRPr="0045043D" w:rsidRDefault="00BB263B" w:rsidP="00BB0F8D">
            <w:pPr>
              <w:rPr>
                <w:rFonts w:ascii="Courier New" w:eastAsia="바탕" w:hAnsi="Courier New"/>
              </w:rPr>
            </w:pPr>
            <w:r w:rsidRPr="0045043D">
              <w:rPr>
                <w:rFonts w:ascii="Courier New" w:hAnsi="Courier New"/>
              </w:rPr>
              <w:t>Location</w:t>
            </w:r>
          </w:p>
        </w:tc>
        <w:tc>
          <w:tcPr>
            <w:tcW w:w="6237" w:type="dxa"/>
            <w:tcBorders>
              <w:top w:val="single" w:sz="4" w:space="0" w:color="000000"/>
              <w:bottom w:val="single" w:sz="2" w:space="0" w:color="000000"/>
            </w:tcBorders>
            <w:shd w:val="clear" w:color="auto" w:fill="auto"/>
          </w:tcPr>
          <w:p w14:paraId="2867535C" w14:textId="0C503A63" w:rsidR="00BB263B" w:rsidRPr="0045043D" w:rsidRDefault="00BB263B" w:rsidP="00BB0F8D">
            <w:pPr>
              <w:snapToGrid w:val="0"/>
              <w:rPr>
                <w:rFonts w:eastAsia="바탕"/>
                <w:szCs w:val="19"/>
              </w:rPr>
            </w:pPr>
            <w:r w:rsidRPr="0045043D">
              <w:rPr>
                <w:szCs w:val="19"/>
              </w:rPr>
              <w:t xml:space="preserve">Describes the </w:t>
            </w:r>
            <w:r w:rsidRPr="0045043D">
              <w:rPr>
                <w:rFonts w:eastAsia="바탕"/>
                <w:szCs w:val="19"/>
              </w:rPr>
              <w:t>location</w:t>
            </w:r>
            <w:r w:rsidRPr="0045043D">
              <w:rPr>
                <w:szCs w:val="19"/>
              </w:rPr>
              <w:t xml:space="preserve"> of the device from </w:t>
            </w:r>
            <w:r w:rsidRPr="0045043D">
              <w:rPr>
                <w:rFonts w:eastAsia="바탕"/>
                <w:szCs w:val="19"/>
              </w:rPr>
              <w:t>the global coordinate</w:t>
            </w:r>
            <w:r w:rsidRPr="0045043D">
              <w:rPr>
                <w:szCs w:val="19"/>
              </w:rPr>
              <w:t xml:space="preserve"> </w:t>
            </w:r>
            <w:r w:rsidRPr="0045043D">
              <w:rPr>
                <w:rFonts w:eastAsia="바탕"/>
                <w:szCs w:val="19"/>
              </w:rPr>
              <w:t xml:space="preserve">system </w:t>
            </w:r>
            <w:r w:rsidRPr="0045043D">
              <w:rPr>
                <w:szCs w:val="19"/>
              </w:rPr>
              <w:t>according to the x-, y-, and z-axis</w:t>
            </w:r>
            <w:r w:rsidRPr="0045043D">
              <w:rPr>
                <w:rFonts w:eastAsia="맑은 고딕"/>
                <w:szCs w:val="19"/>
              </w:rPr>
              <w:t xml:space="preserve"> in the unit of </w:t>
            </w:r>
            <w:r w:rsidR="00D65C9F">
              <w:rPr>
                <w:rFonts w:eastAsia="맑은 고딕"/>
                <w:szCs w:val="19"/>
              </w:rPr>
              <w:t xml:space="preserve">a </w:t>
            </w:r>
            <w:r w:rsidRPr="0045043D">
              <w:rPr>
                <w:rFonts w:eastAsia="맑은 고딕"/>
                <w:szCs w:val="19"/>
              </w:rPr>
              <w:t>meter (m)</w:t>
            </w:r>
            <w:r w:rsidRPr="0045043D">
              <w:rPr>
                <w:szCs w:val="19"/>
              </w:rPr>
              <w:t>.</w:t>
            </w:r>
          </w:p>
        </w:tc>
      </w:tr>
    </w:tbl>
    <w:p w14:paraId="55E76350" w14:textId="77777777" w:rsidR="00BB263B" w:rsidRPr="00D31DB9" w:rsidRDefault="00BB263B" w:rsidP="00BB263B"/>
    <w:p w14:paraId="28D9DCF7" w14:textId="77777777" w:rsidR="00BB263B" w:rsidRDefault="00BB263B" w:rsidP="00BB263B">
      <w:pPr>
        <w:pStyle w:val="3"/>
      </w:pPr>
      <w:r>
        <w:rPr>
          <w:rFonts w:hint="eastAsia"/>
        </w:rPr>
        <w:t>E</w:t>
      </w:r>
      <w:r>
        <w:t>xamples</w:t>
      </w:r>
    </w:p>
    <w:p w14:paraId="48FEAE98" w14:textId="563F2CBD" w:rsidR="00BB263B" w:rsidRPr="00DB6F55" w:rsidRDefault="00BB263B" w:rsidP="00BB263B">
      <w:pPr>
        <w:pStyle w:val="IEEEStdsParagraph"/>
      </w:pPr>
      <w:r w:rsidRPr="009A67AE">
        <w:t xml:space="preserve">This example shows the description of </w:t>
      </w:r>
      <w:r>
        <w:t>a humidity sensing</w:t>
      </w:r>
      <w:r w:rsidRPr="009A67AE">
        <w:t xml:space="preserve"> capability with the following semantics</w:t>
      </w:r>
      <w:r>
        <w:t xml:space="preserve">. </w:t>
      </w:r>
      <w:r w:rsidRPr="009A67AE">
        <w:t>The sensed information is received at the location of (1.00, 1.00, -1.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3EFAFC9D" w14:textId="77777777" w:rsidTr="00BB0F8D">
        <w:tc>
          <w:tcPr>
            <w:tcW w:w="8613" w:type="dxa"/>
            <w:shd w:val="clear" w:color="auto" w:fill="auto"/>
          </w:tcPr>
          <w:p w14:paraId="6D7CE644" w14:textId="77777777" w:rsidR="00BB263B" w:rsidRPr="00C4163B" w:rsidRDefault="00BB263B"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6B9AB1DE" w14:textId="77777777" w:rsidR="00BB263B" w:rsidRDefault="00BB263B"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28A67288" w14:textId="77777777" w:rsidR="00BB263B" w:rsidRPr="00C4163B" w:rsidRDefault="00BB263B"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w:t>
            </w:r>
            <w:r>
              <w:rPr>
                <w:rFonts w:ascii="Courier New" w:hAnsi="Courier New" w:cs="Courier New"/>
                <w:color w:val="000000"/>
                <w:sz w:val="16"/>
                <w:lang w:val="fr-FR"/>
              </w:rPr>
              <w:t>location": [1.00, 1.00, -1.00]</w:t>
            </w:r>
          </w:p>
          <w:p w14:paraId="1484A001"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DB9D9FE" w14:textId="77777777" w:rsidR="00BB263B" w:rsidRPr="00D31DB9" w:rsidRDefault="00BB263B" w:rsidP="00BB263B"/>
    <w:p w14:paraId="1DECBFA4" w14:textId="60411ECD" w:rsidR="00BB263B" w:rsidRDefault="00002D7E" w:rsidP="00BB263B">
      <w:pPr>
        <w:pStyle w:val="2"/>
      </w:pPr>
      <w:r>
        <w:t>Wind</w:t>
      </w:r>
      <w:r w:rsidR="00BB263B">
        <w:t xml:space="preserve"> sensor capability</w:t>
      </w:r>
    </w:p>
    <w:p w14:paraId="1E80AC4E" w14:textId="77777777" w:rsidR="00BB263B" w:rsidRDefault="00BB263B" w:rsidP="00BB263B">
      <w:pPr>
        <w:pStyle w:val="3"/>
      </w:pPr>
      <w:r>
        <w:rPr>
          <w:rFonts w:hint="eastAsia"/>
        </w:rPr>
        <w:t>G</w:t>
      </w:r>
      <w:r>
        <w:t>eneral</w:t>
      </w:r>
    </w:p>
    <w:p w14:paraId="495EE8E1" w14:textId="5FA58FCF" w:rsidR="00BB263B" w:rsidRPr="00747488" w:rsidRDefault="00BB263B" w:rsidP="00BB263B">
      <w:pPr>
        <w:pStyle w:val="IEEEStdsParagraph"/>
      </w:pPr>
      <w:r w:rsidRPr="00747488">
        <w:t xml:space="preserve">This </w:t>
      </w:r>
      <w:r>
        <w:t>sub-clause</w:t>
      </w:r>
      <w:r w:rsidRPr="00747488">
        <w:t xml:space="preserve"> specifies </w:t>
      </w:r>
      <w:r w:rsidR="00D65C9F">
        <w:t>the</w:t>
      </w:r>
      <w:r>
        <w:t xml:space="preserve"> capability of a </w:t>
      </w:r>
      <w:r w:rsidR="00002D7E">
        <w:t xml:space="preserve">wind </w:t>
      </w:r>
      <w:r>
        <w:t>sensor.</w:t>
      </w:r>
    </w:p>
    <w:p w14:paraId="5918D096" w14:textId="77777777" w:rsidR="00BB263B" w:rsidRDefault="00BB263B" w:rsidP="00BB263B">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2DECFC0D" w14:textId="77777777" w:rsidTr="00BB0F8D">
        <w:tc>
          <w:tcPr>
            <w:tcW w:w="8613" w:type="dxa"/>
            <w:shd w:val="clear" w:color="auto" w:fill="auto"/>
          </w:tcPr>
          <w:p w14:paraId="2806E3F5" w14:textId="008A6A49" w:rsidR="00BB263B" w:rsidRDefault="00BB263B" w:rsidP="00BB0F8D">
            <w:pPr>
              <w:spacing w:line="360" w:lineRule="auto"/>
              <w:rPr>
                <w:rFonts w:ascii="Courier New" w:hAnsi="Courier New" w:cs="Courier New"/>
                <w:color w:val="000000"/>
                <w:sz w:val="16"/>
              </w:rPr>
            </w:pPr>
            <w:r>
              <w:rPr>
                <w:rFonts w:ascii="Courier New" w:hAnsi="Courier New" w:cs="Courier New"/>
                <w:color w:val="000000"/>
                <w:sz w:val="16"/>
              </w:rPr>
              <w:t>"</w:t>
            </w:r>
            <w:r w:rsidR="00693884">
              <w:rPr>
                <w:rFonts w:ascii="Courier New" w:hAnsi="Courier New" w:cs="Courier New"/>
                <w:color w:val="000000"/>
                <w:sz w:val="16"/>
              </w:rPr>
              <w:t>wind</w:t>
            </w:r>
            <w:r>
              <w:rPr>
                <w:rFonts w:ascii="Courier New" w:hAnsi="Courier New" w:cs="Courier New"/>
                <w:color w:val="000000"/>
                <w:sz w:val="16"/>
              </w:rPr>
              <w:t>SensorCapability": {</w:t>
            </w:r>
          </w:p>
          <w:p w14:paraId="2B640333"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36DB832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1E438840" w14:textId="33F34504"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w:t>
            </w:r>
            <w:r w:rsidR="00693884">
              <w:rPr>
                <w:rFonts w:ascii="Courier New" w:hAnsi="Courier New" w:cs="Courier New"/>
                <w:color w:val="000000"/>
                <w:sz w:val="16"/>
              </w:rPr>
              <w:t>yDevice</w:t>
            </w:r>
            <w:r>
              <w:rPr>
                <w:rFonts w:ascii="Courier New" w:hAnsi="Courier New" w:cs="Courier New"/>
                <w:color w:val="000000"/>
                <w:sz w:val="16"/>
              </w:rPr>
              <w:t>CapabilityBaseType": {</w:t>
            </w:r>
          </w:p>
          <w:p w14:paraId="1FCEB640" w14:textId="5E7DFE58"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w:t>
            </w:r>
            <w:r w:rsidR="00693884">
              <w:rPr>
                <w:rFonts w:ascii="Courier New" w:hAnsi="Courier New" w:cs="Courier New"/>
                <w:color w:val="000000"/>
                <w:sz w:val="16"/>
              </w:rPr>
              <w:t>yDevice</w:t>
            </w:r>
            <w:r>
              <w:rPr>
                <w:rFonts w:ascii="Courier New" w:hAnsi="Courier New" w:cs="Courier New"/>
                <w:color w:val="000000"/>
                <w:sz w:val="16"/>
              </w:rPr>
              <w:t>CapabilityBaseType"</w:t>
            </w:r>
          </w:p>
          <w:p w14:paraId="5832752A"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328C2C4" w14:textId="0CAC8346" w:rsidR="00BB263B" w:rsidRDefault="00BB263B" w:rsidP="00693884">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r w:rsidR="00693884">
              <w:rPr>
                <w:rFonts w:ascii="Courier New" w:hAnsi="Courier New" w:cs="Courier New"/>
                <w:color w:val="000000"/>
                <w:sz w:val="16"/>
              </w:rPr>
              <w:t>maxWindSpeed": {</w:t>
            </w:r>
          </w:p>
          <w:p w14:paraId="5134DEE8" w14:textId="5A79B147" w:rsidR="00693884" w:rsidRDefault="00693884" w:rsidP="006938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1DC498E5" w14:textId="62AA9589"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93884">
              <w:rPr>
                <w:rFonts w:ascii="Courier New" w:hAnsi="Courier New" w:cs="Courier New"/>
                <w:color w:val="000000"/>
                <w:sz w:val="16"/>
              </w:rPr>
              <w:t>,</w:t>
            </w:r>
          </w:p>
          <w:p w14:paraId="45378CCC" w14:textId="5DFDDF65" w:rsidR="00693884" w:rsidRDefault="00693884"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w:t>
            </w:r>
          </w:p>
          <w:p w14:paraId="6F6FFE7B" w14:textId="726EA5D2" w:rsidR="00693884" w:rsidRDefault="00693884"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unitType"</w:t>
            </w:r>
          </w:p>
          <w:p w14:paraId="1A2A4BCE" w14:textId="548DA984" w:rsidR="00BB263B" w:rsidRDefault="00BB263B" w:rsidP="00693884">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w:t>
            </w:r>
            <w:r w:rsidR="00693884">
              <w:rPr>
                <w:rFonts w:ascii="Courier New" w:hAnsi="Courier New" w:cs="Courier New"/>
                <w:color w:val="000000"/>
                <w:sz w:val="16"/>
              </w:rPr>
              <w:t>,</w:t>
            </w:r>
          </w:p>
          <w:p w14:paraId="59AD04B1" w14:textId="0B649506" w:rsidR="00693884" w:rsidRDefault="00693884" w:rsidP="00693884">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numOfLevels": {</w:t>
            </w:r>
          </w:p>
          <w:p w14:paraId="2CB5C66C" w14:textId="5405E484" w:rsidR="00693884" w:rsidRDefault="00693884"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011C6FBA" w14:textId="18BF8990" w:rsidR="00693884" w:rsidRDefault="00693884"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minimum": 0</w:t>
            </w:r>
          </w:p>
          <w:p w14:paraId="1602ABE2" w14:textId="6D62FAD7" w:rsidR="00693884" w:rsidRDefault="00693884" w:rsidP="00693884">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w:t>
            </w:r>
          </w:p>
          <w:p w14:paraId="093DEC7D" w14:textId="7D2FE054" w:rsidR="00693884" w:rsidRDefault="00693884" w:rsidP="00693884">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3AAE3AB"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78E4BE5" w14:textId="77777777" w:rsidR="00BB263B" w:rsidRPr="00747488" w:rsidRDefault="00BB263B" w:rsidP="00BB263B"/>
    <w:p w14:paraId="290293D8" w14:textId="77777777" w:rsidR="00BB263B" w:rsidRDefault="00BB263B" w:rsidP="00BB263B">
      <w:pPr>
        <w:pStyle w:val="3"/>
      </w:pPr>
      <w:r>
        <w:rPr>
          <w:rFonts w:hint="eastAsia"/>
        </w:rPr>
        <w:t>S</w:t>
      </w:r>
      <w:r>
        <w:t>emantics</w:t>
      </w:r>
    </w:p>
    <w:p w14:paraId="62EE7E7D" w14:textId="449F0A1E" w:rsidR="00BB263B" w:rsidRPr="00331155" w:rsidRDefault="00BB263B" w:rsidP="00BB263B">
      <w:pPr>
        <w:rPr>
          <w:rFonts w:eastAsia="맑은 고딕"/>
        </w:rPr>
      </w:pPr>
      <w:r>
        <w:t>Semantics of the</w:t>
      </w:r>
      <w:r>
        <w:rPr>
          <w:rFonts w:eastAsia="바탕" w:hint="eastAsia"/>
        </w:rPr>
        <w:t xml:space="preserve"> </w:t>
      </w:r>
      <w:r w:rsidR="00AA74C6">
        <w:rPr>
          <w:rFonts w:ascii="Courier New" w:eastAsia="맑은 고딕" w:hAnsi="Courier New" w:cs="Courier New"/>
        </w:rPr>
        <w:t>wind</w:t>
      </w:r>
      <w:r>
        <w:rPr>
          <w:rFonts w:ascii="Courier New" w:eastAsia="맑은 고딕" w:hAnsi="Courier New" w:cs="Courier New"/>
        </w:rPr>
        <w:t>SensorCapability</w:t>
      </w:r>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0ED7D769" w14:textId="77777777" w:rsidTr="00BB0F8D">
        <w:trPr>
          <w:tblHeader/>
        </w:trPr>
        <w:tc>
          <w:tcPr>
            <w:tcW w:w="3047" w:type="dxa"/>
            <w:tcBorders>
              <w:top w:val="single" w:sz="4" w:space="0" w:color="000000"/>
              <w:bottom w:val="single" w:sz="2" w:space="0" w:color="000000"/>
            </w:tcBorders>
            <w:shd w:val="clear" w:color="auto" w:fill="auto"/>
          </w:tcPr>
          <w:p w14:paraId="72776403" w14:textId="77777777" w:rsidR="00BB263B" w:rsidRPr="00D31DB9" w:rsidRDefault="00BB263B"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944C8CA" w14:textId="77777777" w:rsidR="00BB263B" w:rsidRPr="00D31DB9" w:rsidRDefault="00BB263B" w:rsidP="00BB0F8D">
            <w:pPr>
              <w:snapToGrid w:val="0"/>
              <w:rPr>
                <w:szCs w:val="19"/>
              </w:rPr>
            </w:pPr>
            <w:r w:rsidRPr="00D31DB9">
              <w:rPr>
                <w:szCs w:val="19"/>
              </w:rPr>
              <w:t>Definition</w:t>
            </w:r>
          </w:p>
        </w:tc>
      </w:tr>
      <w:tr w:rsidR="00AA74C6" w14:paraId="5C675382" w14:textId="77777777" w:rsidTr="00BB0F8D">
        <w:trPr>
          <w:tblHeader/>
        </w:trPr>
        <w:tc>
          <w:tcPr>
            <w:tcW w:w="3047" w:type="dxa"/>
            <w:tcBorders>
              <w:top w:val="single" w:sz="4" w:space="0" w:color="000000"/>
              <w:bottom w:val="single" w:sz="2" w:space="0" w:color="000000"/>
            </w:tcBorders>
            <w:shd w:val="clear" w:color="auto" w:fill="auto"/>
          </w:tcPr>
          <w:p w14:paraId="096F8B73" w14:textId="5DFEBAF0" w:rsidR="00AA74C6" w:rsidRPr="0045043D" w:rsidRDefault="00AA74C6" w:rsidP="00AA74C6">
            <w:pPr>
              <w:rPr>
                <w:rFonts w:ascii="Courier New" w:hAnsi="Courier New"/>
              </w:rPr>
            </w:pPr>
            <w:r w:rsidRPr="0045043D">
              <w:rPr>
                <w:rFonts w:ascii="Courier New" w:eastAsia="맑은 고딕" w:hAnsi="Courier New"/>
              </w:rPr>
              <w:t>WindCapabilityType</w:t>
            </w:r>
          </w:p>
        </w:tc>
        <w:tc>
          <w:tcPr>
            <w:tcW w:w="6237" w:type="dxa"/>
            <w:tcBorders>
              <w:top w:val="single" w:sz="4" w:space="0" w:color="000000"/>
              <w:bottom w:val="single" w:sz="2" w:space="0" w:color="000000"/>
            </w:tcBorders>
            <w:shd w:val="clear" w:color="auto" w:fill="auto"/>
          </w:tcPr>
          <w:p w14:paraId="17456604" w14:textId="5D7C612D" w:rsidR="00AA74C6" w:rsidRPr="0045043D" w:rsidRDefault="00AA74C6" w:rsidP="00AA74C6">
            <w:pPr>
              <w:snapToGrid w:val="0"/>
              <w:rPr>
                <w:rFonts w:eastAsia="바탕"/>
                <w:szCs w:val="19"/>
              </w:rPr>
            </w:pPr>
            <w:r w:rsidRPr="0045043D">
              <w:rPr>
                <w:szCs w:val="19"/>
              </w:rPr>
              <w:t>Tool for describing a wind capability.</w:t>
            </w:r>
          </w:p>
        </w:tc>
      </w:tr>
      <w:tr w:rsidR="00AA74C6" w14:paraId="36E2EE2E" w14:textId="77777777" w:rsidTr="00AA74C6">
        <w:trPr>
          <w:tblHeader/>
        </w:trPr>
        <w:tc>
          <w:tcPr>
            <w:tcW w:w="3047" w:type="dxa"/>
            <w:tcBorders>
              <w:top w:val="single" w:sz="4" w:space="0" w:color="000000"/>
              <w:bottom w:val="single" w:sz="4" w:space="0" w:color="000000"/>
            </w:tcBorders>
            <w:shd w:val="clear" w:color="auto" w:fill="auto"/>
          </w:tcPr>
          <w:p w14:paraId="02FB9AF1" w14:textId="5085706D" w:rsidR="00AA74C6" w:rsidRPr="0045043D" w:rsidRDefault="00AA74C6" w:rsidP="00AA74C6">
            <w:pPr>
              <w:rPr>
                <w:rFonts w:ascii="Courier New" w:eastAsia="바탕" w:hAnsi="Courier New"/>
              </w:rPr>
            </w:pPr>
            <w:r w:rsidRPr="0045043D">
              <w:rPr>
                <w:rFonts w:ascii="Courier New" w:eastAsia="맑은 고딕" w:hAnsi="Courier New"/>
              </w:rPr>
              <w:t>maxWindSpeed</w:t>
            </w:r>
          </w:p>
        </w:tc>
        <w:tc>
          <w:tcPr>
            <w:tcW w:w="6237" w:type="dxa"/>
            <w:tcBorders>
              <w:top w:val="single" w:sz="4" w:space="0" w:color="000000"/>
              <w:bottom w:val="single" w:sz="4" w:space="0" w:color="000000"/>
            </w:tcBorders>
            <w:shd w:val="clear" w:color="auto" w:fill="auto"/>
          </w:tcPr>
          <w:p w14:paraId="0973B492" w14:textId="16999830" w:rsidR="00AA74C6" w:rsidRPr="0045043D" w:rsidRDefault="00AA74C6" w:rsidP="00AA74C6">
            <w:pPr>
              <w:snapToGrid w:val="0"/>
              <w:rPr>
                <w:rFonts w:eastAsia="바탕"/>
                <w:szCs w:val="19"/>
              </w:rPr>
            </w:pPr>
            <w:r w:rsidRPr="0045043D">
              <w:rPr>
                <w:szCs w:val="19"/>
              </w:rPr>
              <w:t xml:space="preserve">Describes the maximum </w:t>
            </w:r>
            <w:r w:rsidRPr="0045043D">
              <w:rPr>
                <w:rFonts w:eastAsia="바탕"/>
                <w:szCs w:val="19"/>
              </w:rPr>
              <w:t>wind speed</w:t>
            </w:r>
            <w:r w:rsidRPr="0045043D">
              <w:rPr>
                <w:szCs w:val="19"/>
              </w:rPr>
              <w:t xml:space="preserve"> that the fan can provide in terms of Meter per second.</w:t>
            </w:r>
          </w:p>
        </w:tc>
      </w:tr>
      <w:tr w:rsidR="00AA74C6" w14:paraId="37488C84" w14:textId="77777777" w:rsidTr="00AA74C6">
        <w:trPr>
          <w:tblHeader/>
        </w:trPr>
        <w:tc>
          <w:tcPr>
            <w:tcW w:w="3047" w:type="dxa"/>
            <w:tcBorders>
              <w:top w:val="single" w:sz="4" w:space="0" w:color="000000"/>
              <w:bottom w:val="single" w:sz="4" w:space="0" w:color="000000"/>
            </w:tcBorders>
            <w:shd w:val="clear" w:color="auto" w:fill="auto"/>
          </w:tcPr>
          <w:p w14:paraId="09E0272F" w14:textId="1D703771" w:rsidR="00AA74C6" w:rsidRPr="0045043D" w:rsidRDefault="00AA74C6" w:rsidP="00AA74C6">
            <w:pPr>
              <w:rPr>
                <w:rFonts w:ascii="Courier New" w:hAnsi="Courier New"/>
              </w:rPr>
            </w:pPr>
            <w:r w:rsidRPr="0045043D">
              <w:rPr>
                <w:rFonts w:ascii="Courier New" w:eastAsia="맑은 고딕" w:hAnsi="Courier New"/>
              </w:rPr>
              <w:t>unit</w:t>
            </w:r>
          </w:p>
        </w:tc>
        <w:tc>
          <w:tcPr>
            <w:tcW w:w="6237" w:type="dxa"/>
            <w:tcBorders>
              <w:top w:val="single" w:sz="4" w:space="0" w:color="000000"/>
              <w:bottom w:val="single" w:sz="4" w:space="0" w:color="000000"/>
            </w:tcBorders>
            <w:shd w:val="clear" w:color="auto" w:fill="auto"/>
          </w:tcPr>
          <w:p w14:paraId="774BF024" w14:textId="56D4020D" w:rsidR="00AA74C6" w:rsidRPr="0045043D" w:rsidRDefault="00AA74C6" w:rsidP="00AA74C6">
            <w:pPr>
              <w:snapToGrid w:val="0"/>
              <w:rPr>
                <w:szCs w:val="19"/>
              </w:rPr>
            </w:pPr>
            <w:r w:rsidRPr="0045043D">
              <w:rPr>
                <w:rFonts w:eastAsia="바탕"/>
                <w:szCs w:val="19"/>
              </w:rPr>
              <w:t>Specifies the unit of the intensity, if a unit other than the default unit specified in the semantics of the maxWindSpeed is used</w:t>
            </w:r>
            <w:r>
              <w:rPr>
                <w:rFonts w:eastAsia="바탕"/>
                <w:szCs w:val="19"/>
              </w:rPr>
              <w:t>.</w:t>
            </w:r>
          </w:p>
        </w:tc>
      </w:tr>
      <w:tr w:rsidR="00AA74C6" w14:paraId="2C1727D6" w14:textId="77777777" w:rsidTr="00BB0F8D">
        <w:trPr>
          <w:tblHeader/>
        </w:trPr>
        <w:tc>
          <w:tcPr>
            <w:tcW w:w="3047" w:type="dxa"/>
            <w:tcBorders>
              <w:top w:val="single" w:sz="4" w:space="0" w:color="000000"/>
              <w:bottom w:val="single" w:sz="2" w:space="0" w:color="000000"/>
            </w:tcBorders>
            <w:shd w:val="clear" w:color="auto" w:fill="auto"/>
          </w:tcPr>
          <w:p w14:paraId="22AD16DB" w14:textId="5A286FE5" w:rsidR="00AA74C6" w:rsidRPr="0045043D" w:rsidRDefault="00AA74C6" w:rsidP="00AA74C6">
            <w:pPr>
              <w:rPr>
                <w:rFonts w:ascii="Courier New" w:hAnsi="Courier New"/>
              </w:rPr>
            </w:pPr>
            <w:r w:rsidRPr="0045043D">
              <w:rPr>
                <w:rFonts w:ascii="Courier New" w:eastAsia="맑은 고딕" w:hAnsi="Courier New"/>
              </w:rPr>
              <w:t>numOfLevels</w:t>
            </w:r>
          </w:p>
        </w:tc>
        <w:tc>
          <w:tcPr>
            <w:tcW w:w="6237" w:type="dxa"/>
            <w:tcBorders>
              <w:top w:val="single" w:sz="4" w:space="0" w:color="000000"/>
              <w:bottom w:val="single" w:sz="2" w:space="0" w:color="000000"/>
            </w:tcBorders>
            <w:shd w:val="clear" w:color="auto" w:fill="auto"/>
          </w:tcPr>
          <w:p w14:paraId="6552947B" w14:textId="5C598406" w:rsidR="00AA74C6" w:rsidRPr="0045043D" w:rsidRDefault="00AA74C6" w:rsidP="00AA74C6">
            <w:pPr>
              <w:snapToGrid w:val="0"/>
              <w:rPr>
                <w:szCs w:val="19"/>
              </w:rPr>
            </w:pPr>
            <w:r w:rsidRPr="0045043D">
              <w:t xml:space="preserve">Describes the number of </w:t>
            </w:r>
            <w:r w:rsidRPr="0045043D">
              <w:rPr>
                <w:rFonts w:eastAsia="바탕"/>
              </w:rPr>
              <w:t>wind speed</w:t>
            </w:r>
            <w:r w:rsidRPr="0045043D">
              <w:t xml:space="preserve"> levels that the device can provide in between maximum and minimum </w:t>
            </w:r>
            <w:r w:rsidRPr="0045043D">
              <w:rPr>
                <w:rFonts w:eastAsia="바탕"/>
              </w:rPr>
              <w:t>speed</w:t>
            </w:r>
            <w:r w:rsidRPr="0045043D">
              <w:t>.</w:t>
            </w:r>
          </w:p>
        </w:tc>
      </w:tr>
    </w:tbl>
    <w:p w14:paraId="3AD81A77" w14:textId="77777777" w:rsidR="00BB263B" w:rsidRPr="00D31DB9" w:rsidRDefault="00BB263B" w:rsidP="00BB263B"/>
    <w:p w14:paraId="0F7C27E4" w14:textId="77777777" w:rsidR="00BB263B" w:rsidRDefault="00BB263B" w:rsidP="00BB263B">
      <w:pPr>
        <w:pStyle w:val="3"/>
      </w:pPr>
      <w:r>
        <w:rPr>
          <w:rFonts w:hint="eastAsia"/>
        </w:rPr>
        <w:t>E</w:t>
      </w:r>
      <w:r>
        <w:t>xamples</w:t>
      </w:r>
    </w:p>
    <w:p w14:paraId="29131572" w14:textId="4A2789C0" w:rsidR="00BB263B" w:rsidRPr="00DB6F55" w:rsidRDefault="00804FAE" w:rsidP="00BB263B">
      <w:pPr>
        <w:pStyle w:val="IEEEStdsParagraph"/>
      </w:pPr>
      <w:r w:rsidRPr="00804FAE">
        <w:t xml:space="preserve">This example shows the description of a wind device capability with the following semantics. </w:t>
      </w:r>
      <w:r w:rsidR="00295FE4">
        <w:t>The unit this sensor measures is in meter</w:t>
      </w:r>
      <w:r w:rsidR="00D65C9F">
        <w:t xml:space="preserve"> per </w:t>
      </w:r>
      <w:r w:rsidR="00295FE4">
        <w:t xml:space="preserve">sec. </w:t>
      </w:r>
      <w:r w:rsidRPr="00804FAE">
        <w:t>The maximum wind speed of the wind device (possibly a fan) is 30 meter</w:t>
      </w:r>
      <w:r w:rsidR="00D65C9F">
        <w:t>s</w:t>
      </w:r>
      <w:r w:rsidRPr="00804FAE">
        <w:t xml:space="preserve"> per second. This specified device can support 5 levels in controlling the wind spe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508B3122" w14:textId="77777777" w:rsidTr="00BB0F8D">
        <w:tc>
          <w:tcPr>
            <w:tcW w:w="8613" w:type="dxa"/>
            <w:shd w:val="clear" w:color="auto" w:fill="auto"/>
          </w:tcPr>
          <w:p w14:paraId="5C2A720E" w14:textId="77777777" w:rsidR="00BB263B" w:rsidRPr="00C4163B" w:rsidRDefault="00BB263B"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10E37405" w14:textId="77777777" w:rsidR="00295FE4" w:rsidRDefault="00BB263B"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27A05CEE" w14:textId="29DE9273" w:rsidR="00295FE4" w:rsidRDefault="00295FE4"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lastRenderedPageBreak/>
              <w:t xml:space="preserve"> </w:t>
            </w:r>
            <w:r>
              <w:rPr>
                <w:rFonts w:ascii="Courier New" w:hAnsi="Courier New" w:cs="Courier New"/>
                <w:color w:val="000000"/>
                <w:sz w:val="16"/>
                <w:lang w:val="fr-FR"/>
              </w:rPr>
              <w:t xml:space="preserve"> "unit": "meterpersec"</w:t>
            </w:r>
          </w:p>
          <w:p w14:paraId="63667367" w14:textId="00E68C48" w:rsidR="00BB263B" w:rsidRDefault="00BB263B" w:rsidP="00BB0F8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6C661AF8" w14:textId="46CA5DBA" w:rsidR="00BB263B" w:rsidRDefault="00804FAE"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maxWindSpeed": 30,</w:t>
            </w:r>
          </w:p>
          <w:p w14:paraId="689DAEAB" w14:textId="35A2562D" w:rsidR="00804FAE" w:rsidRPr="00C4163B" w:rsidRDefault="00804FAE"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w:t>
            </w:r>
            <w:r>
              <w:rPr>
                <w:rFonts w:ascii="Courier New" w:hAnsi="Courier New" w:cs="Courier New"/>
                <w:color w:val="000000"/>
                <w:sz w:val="16"/>
                <w:lang w:val="fr-FR"/>
              </w:rPr>
              <w:t>numOfLevels":</w:t>
            </w:r>
            <w:r w:rsidR="00371224">
              <w:rPr>
                <w:rFonts w:ascii="Courier New" w:hAnsi="Courier New" w:cs="Courier New"/>
                <w:color w:val="000000"/>
                <w:sz w:val="16"/>
                <w:lang w:val="fr-FR"/>
              </w:rPr>
              <w:t xml:space="preserve"> </w:t>
            </w:r>
            <w:r>
              <w:rPr>
                <w:rFonts w:ascii="Courier New" w:hAnsi="Courier New" w:cs="Courier New"/>
                <w:color w:val="000000"/>
                <w:sz w:val="16"/>
                <w:lang w:val="fr-FR"/>
              </w:rPr>
              <w:t>5</w:t>
            </w:r>
          </w:p>
          <w:p w14:paraId="24259328"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6E8C9C2" w14:textId="77777777" w:rsidR="00BB263B" w:rsidRPr="00D31DB9" w:rsidRDefault="00BB263B" w:rsidP="00BB263B"/>
    <w:p w14:paraId="2B90DA3D" w14:textId="2E33A3F6" w:rsidR="00BB263B" w:rsidRDefault="00977A0E" w:rsidP="00BB263B">
      <w:pPr>
        <w:pStyle w:val="2"/>
      </w:pPr>
      <w:r>
        <w:t xml:space="preserve">Gas </w:t>
      </w:r>
      <w:r w:rsidR="00BB263B">
        <w:t>sensor capability</w:t>
      </w:r>
    </w:p>
    <w:p w14:paraId="6F1129ED" w14:textId="77777777" w:rsidR="00BB263B" w:rsidRDefault="00BB263B" w:rsidP="00BB263B">
      <w:pPr>
        <w:pStyle w:val="3"/>
      </w:pPr>
      <w:r>
        <w:rPr>
          <w:rFonts w:hint="eastAsia"/>
        </w:rPr>
        <w:t>G</w:t>
      </w:r>
      <w:r>
        <w:t>eneral</w:t>
      </w:r>
    </w:p>
    <w:p w14:paraId="00826C27" w14:textId="5CECA1FF" w:rsidR="00BB263B" w:rsidRPr="00747488" w:rsidRDefault="00BB263B" w:rsidP="00BB263B">
      <w:pPr>
        <w:pStyle w:val="IEEEStdsParagraph"/>
      </w:pPr>
      <w:r w:rsidRPr="00747488">
        <w:t xml:space="preserve">This </w:t>
      </w:r>
      <w:r>
        <w:t>sub-clause</w:t>
      </w:r>
      <w:r w:rsidRPr="00747488">
        <w:t xml:space="preserve"> specifies </w:t>
      </w:r>
      <w:r w:rsidR="00D65C9F">
        <w:t>the</w:t>
      </w:r>
      <w:r>
        <w:t xml:space="preserve"> capability of a </w:t>
      </w:r>
      <w:r w:rsidR="00977A0E">
        <w:t>gas</w:t>
      </w:r>
      <w:r>
        <w:t xml:space="preserve"> sensor.</w:t>
      </w:r>
    </w:p>
    <w:p w14:paraId="267BBBCF" w14:textId="77777777" w:rsidR="00BB263B" w:rsidRDefault="00BB263B" w:rsidP="00BB263B">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35DB0A28" w14:textId="77777777" w:rsidTr="00BB0F8D">
        <w:tc>
          <w:tcPr>
            <w:tcW w:w="8613" w:type="dxa"/>
            <w:shd w:val="clear" w:color="auto" w:fill="auto"/>
          </w:tcPr>
          <w:p w14:paraId="73E0AB0C" w14:textId="51F5E852" w:rsidR="00BB263B" w:rsidRDefault="00BB263B" w:rsidP="00BB0F8D">
            <w:pPr>
              <w:spacing w:line="360" w:lineRule="auto"/>
              <w:rPr>
                <w:rFonts w:ascii="Courier New" w:hAnsi="Courier New" w:cs="Courier New"/>
                <w:color w:val="000000"/>
                <w:sz w:val="16"/>
              </w:rPr>
            </w:pPr>
            <w:r>
              <w:rPr>
                <w:rFonts w:ascii="Courier New" w:hAnsi="Courier New" w:cs="Courier New"/>
                <w:color w:val="000000"/>
                <w:sz w:val="16"/>
              </w:rPr>
              <w:t>"</w:t>
            </w:r>
            <w:r w:rsidR="00977A0E">
              <w:rPr>
                <w:rFonts w:ascii="Courier New" w:hAnsi="Courier New" w:cs="Courier New"/>
                <w:color w:val="000000"/>
                <w:sz w:val="16"/>
              </w:rPr>
              <w:t>gas</w:t>
            </w:r>
            <w:r>
              <w:rPr>
                <w:rFonts w:ascii="Courier New" w:hAnsi="Courier New" w:cs="Courier New"/>
                <w:color w:val="000000"/>
                <w:sz w:val="16"/>
              </w:rPr>
              <w:t>SensorCapability": {</w:t>
            </w:r>
          </w:p>
          <w:p w14:paraId="0D0ECF34"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2FC60D"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1FCD9121"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2C455F81"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7C6D9A65"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3C92049" w14:textId="6C1B18C5"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977A0E">
              <w:rPr>
                <w:rFonts w:ascii="Courier New" w:hAnsi="Courier New" w:cs="Courier New"/>
                <w:color w:val="000000"/>
                <w:sz w:val="16"/>
              </w:rPr>
              <w:t>gasType</w:t>
            </w:r>
            <w:r>
              <w:rPr>
                <w:rFonts w:ascii="Courier New" w:hAnsi="Courier New" w:cs="Courier New"/>
                <w:color w:val="000000"/>
                <w:sz w:val="16"/>
              </w:rPr>
              <w:t>": {</w:t>
            </w:r>
          </w:p>
          <w:p w14:paraId="25E85348" w14:textId="788D9520"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28123C">
              <w:rPr>
                <w:rFonts w:ascii="Courier New" w:hAnsi="Courier New" w:cs="Courier New"/>
                <w:color w:val="000000"/>
                <w:sz w:val="16"/>
              </w:rPr>
              <w:t>$ref</w:t>
            </w:r>
            <w:r>
              <w:rPr>
                <w:rFonts w:ascii="Courier New" w:hAnsi="Courier New" w:cs="Courier New"/>
                <w:color w:val="000000"/>
                <w:sz w:val="16"/>
              </w:rPr>
              <w:t>": "</w:t>
            </w:r>
            <w:r w:rsidR="0028123C">
              <w:rPr>
                <w:rFonts w:ascii="Courier New" w:hAnsi="Courier New" w:cs="Courier New"/>
                <w:color w:val="000000"/>
                <w:sz w:val="16"/>
              </w:rPr>
              <w:t>#/definitions/gasType</w:t>
            </w:r>
            <w:r>
              <w:rPr>
                <w:rFonts w:ascii="Courier New" w:hAnsi="Courier New" w:cs="Courier New"/>
                <w:color w:val="000000"/>
                <w:sz w:val="16"/>
              </w:rPr>
              <w:t>"</w:t>
            </w:r>
          </w:p>
          <w:p w14:paraId="5CCFC4ED"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29C294C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8D2B0F2"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2F217CFE" w14:textId="77777777" w:rsidR="00BB263B" w:rsidRPr="00747488" w:rsidRDefault="00BB263B" w:rsidP="00BB263B"/>
    <w:p w14:paraId="32C4FBA9" w14:textId="77777777" w:rsidR="00BB263B" w:rsidRDefault="00BB263B" w:rsidP="00BB263B">
      <w:pPr>
        <w:pStyle w:val="3"/>
      </w:pPr>
      <w:r>
        <w:rPr>
          <w:rFonts w:hint="eastAsia"/>
        </w:rPr>
        <w:t>S</w:t>
      </w:r>
      <w:r>
        <w:t>emantics</w:t>
      </w:r>
    </w:p>
    <w:p w14:paraId="49F73EA3" w14:textId="77777777" w:rsidR="00BB263B" w:rsidRPr="00331155" w:rsidRDefault="00BB263B" w:rsidP="00BB263B">
      <w:pPr>
        <w:rPr>
          <w:rFonts w:eastAsia="맑은 고딕"/>
        </w:rPr>
      </w:pPr>
      <w:r>
        <w:t>Semantics of the</w:t>
      </w:r>
      <w:r>
        <w:rPr>
          <w:rFonts w:eastAsia="바탕" w:hint="eastAsia"/>
        </w:rPr>
        <w:t xml:space="preserve"> </w:t>
      </w:r>
      <w:r>
        <w:rPr>
          <w:rFonts w:ascii="Courier New" w:eastAsia="맑은 고딕" w:hAnsi="Courier New" w:cs="Courier New"/>
        </w:rPr>
        <w:t>temperatureSensorCapability</w:t>
      </w:r>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46C528AE" w14:textId="77777777" w:rsidTr="00BB0F8D">
        <w:trPr>
          <w:tblHeader/>
        </w:trPr>
        <w:tc>
          <w:tcPr>
            <w:tcW w:w="3047" w:type="dxa"/>
            <w:tcBorders>
              <w:top w:val="single" w:sz="4" w:space="0" w:color="000000"/>
              <w:bottom w:val="single" w:sz="2" w:space="0" w:color="000000"/>
            </w:tcBorders>
            <w:shd w:val="clear" w:color="auto" w:fill="auto"/>
          </w:tcPr>
          <w:p w14:paraId="2D2ACE8E" w14:textId="77777777" w:rsidR="00BB263B" w:rsidRPr="00D31DB9" w:rsidRDefault="00BB263B"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5E42E12B" w14:textId="77777777" w:rsidR="00BB263B" w:rsidRPr="00D31DB9" w:rsidRDefault="00BB263B" w:rsidP="00BB0F8D">
            <w:pPr>
              <w:snapToGrid w:val="0"/>
              <w:rPr>
                <w:szCs w:val="19"/>
              </w:rPr>
            </w:pPr>
            <w:r w:rsidRPr="00D31DB9">
              <w:rPr>
                <w:szCs w:val="19"/>
              </w:rPr>
              <w:t>Definition</w:t>
            </w:r>
          </w:p>
        </w:tc>
      </w:tr>
      <w:tr w:rsidR="003101E6" w14:paraId="32134D18" w14:textId="77777777" w:rsidTr="00BB0F8D">
        <w:trPr>
          <w:tblHeader/>
        </w:trPr>
        <w:tc>
          <w:tcPr>
            <w:tcW w:w="3047" w:type="dxa"/>
            <w:tcBorders>
              <w:top w:val="single" w:sz="4" w:space="0" w:color="000000"/>
              <w:bottom w:val="single" w:sz="2" w:space="0" w:color="000000"/>
            </w:tcBorders>
            <w:shd w:val="clear" w:color="auto" w:fill="auto"/>
          </w:tcPr>
          <w:p w14:paraId="14B670EF" w14:textId="714B035E" w:rsidR="003101E6" w:rsidRPr="0045043D" w:rsidRDefault="003101E6" w:rsidP="003101E6">
            <w:pPr>
              <w:rPr>
                <w:rFonts w:ascii="Courier New" w:hAnsi="Courier New"/>
              </w:rPr>
            </w:pPr>
            <w:r w:rsidRPr="0045043D">
              <w:rPr>
                <w:rFonts w:ascii="Courier New" w:eastAsia="바탕" w:hAnsi="Courier New" w:hint="eastAsia"/>
              </w:rPr>
              <w:t>GasSensorCapability</w:t>
            </w:r>
            <w:r w:rsidRPr="0045043D">
              <w:rPr>
                <w:rFonts w:ascii="Courier New" w:eastAsia="바탕" w:hAnsi="Courier New"/>
              </w:rPr>
              <w:t>Type</w:t>
            </w:r>
          </w:p>
        </w:tc>
        <w:tc>
          <w:tcPr>
            <w:tcW w:w="6237" w:type="dxa"/>
            <w:tcBorders>
              <w:top w:val="single" w:sz="4" w:space="0" w:color="000000"/>
              <w:bottom w:val="single" w:sz="2" w:space="0" w:color="000000"/>
            </w:tcBorders>
            <w:shd w:val="clear" w:color="auto" w:fill="auto"/>
          </w:tcPr>
          <w:p w14:paraId="36172C82" w14:textId="09B699DD" w:rsidR="003101E6" w:rsidRPr="0045043D" w:rsidRDefault="003101E6" w:rsidP="003101E6">
            <w:pPr>
              <w:snapToGrid w:val="0"/>
              <w:rPr>
                <w:rFonts w:eastAsia="바탕"/>
                <w:szCs w:val="19"/>
              </w:rPr>
            </w:pPr>
            <w:r w:rsidRPr="0045043D">
              <w:rPr>
                <w:rFonts w:cs="Arial"/>
                <w:szCs w:val="19"/>
              </w:rPr>
              <w:t xml:space="preserve">Tool for describing </w:t>
            </w:r>
            <w:r w:rsidRPr="0045043D">
              <w:rPr>
                <w:rFonts w:eastAsia="바탕" w:cs="Arial" w:hint="eastAsia"/>
                <w:szCs w:val="19"/>
              </w:rPr>
              <w:t>a gas sensor</w:t>
            </w:r>
            <w:r w:rsidRPr="0045043D">
              <w:rPr>
                <w:rFonts w:cs="Arial"/>
                <w:szCs w:val="19"/>
              </w:rPr>
              <w:t xml:space="preserve"> </w:t>
            </w:r>
            <w:r w:rsidRPr="0045043D">
              <w:rPr>
                <w:rFonts w:cs="Arial" w:hint="eastAsia"/>
                <w:szCs w:val="19"/>
              </w:rPr>
              <w:t>capability.</w:t>
            </w:r>
          </w:p>
        </w:tc>
      </w:tr>
      <w:tr w:rsidR="003101E6" w14:paraId="56197E2F" w14:textId="77777777" w:rsidTr="00BB0F8D">
        <w:trPr>
          <w:tblHeader/>
        </w:trPr>
        <w:tc>
          <w:tcPr>
            <w:tcW w:w="3047" w:type="dxa"/>
            <w:tcBorders>
              <w:top w:val="single" w:sz="4" w:space="0" w:color="000000"/>
              <w:bottom w:val="single" w:sz="2" w:space="0" w:color="000000"/>
            </w:tcBorders>
            <w:shd w:val="clear" w:color="auto" w:fill="auto"/>
          </w:tcPr>
          <w:p w14:paraId="298171B4" w14:textId="2CEC21A3" w:rsidR="003101E6" w:rsidRPr="0045043D" w:rsidRDefault="003101E6" w:rsidP="003101E6">
            <w:pPr>
              <w:rPr>
                <w:rFonts w:ascii="Courier New" w:eastAsia="바탕" w:hAnsi="Courier New"/>
              </w:rPr>
            </w:pPr>
            <w:r>
              <w:rPr>
                <w:rFonts w:ascii="Courier New" w:eastAsia="바탕" w:hAnsi="Courier New"/>
              </w:rPr>
              <w:t>GasType</w:t>
            </w:r>
          </w:p>
        </w:tc>
        <w:tc>
          <w:tcPr>
            <w:tcW w:w="6237" w:type="dxa"/>
            <w:tcBorders>
              <w:top w:val="single" w:sz="4" w:space="0" w:color="000000"/>
              <w:bottom w:val="single" w:sz="2" w:space="0" w:color="000000"/>
            </w:tcBorders>
            <w:shd w:val="clear" w:color="auto" w:fill="auto"/>
          </w:tcPr>
          <w:p w14:paraId="65F3D404" w14:textId="15D7E65A" w:rsidR="003101E6" w:rsidRPr="0045043D" w:rsidRDefault="001E0EF1" w:rsidP="003101E6">
            <w:pPr>
              <w:snapToGrid w:val="0"/>
              <w:rPr>
                <w:rFonts w:eastAsia="바탕"/>
                <w:szCs w:val="19"/>
              </w:rPr>
            </w:pPr>
            <w:r>
              <w:t xml:space="preserve">Specifies the type of gas as a reference to a term provided by </w:t>
            </w:r>
            <w:r>
              <w:rPr>
                <w:rFonts w:ascii="Courier New" w:eastAsia="바탕" w:hAnsi="Courier New"/>
              </w:rPr>
              <w:t>GasType</w:t>
            </w:r>
            <w:r w:rsidR="003101E6" w:rsidRPr="00AA35EB">
              <w:t>.</w:t>
            </w:r>
          </w:p>
        </w:tc>
      </w:tr>
    </w:tbl>
    <w:p w14:paraId="2B0ABE06" w14:textId="77777777" w:rsidR="00BB263B" w:rsidRPr="00D31DB9" w:rsidRDefault="00BB263B" w:rsidP="00BB263B"/>
    <w:p w14:paraId="5628A3B3" w14:textId="77777777" w:rsidR="00BB263B" w:rsidRDefault="00BB263B" w:rsidP="00BB263B">
      <w:pPr>
        <w:pStyle w:val="3"/>
      </w:pPr>
      <w:r>
        <w:rPr>
          <w:rFonts w:hint="eastAsia"/>
        </w:rPr>
        <w:lastRenderedPageBreak/>
        <w:t>E</w:t>
      </w:r>
      <w:r>
        <w:t>xamples</w:t>
      </w:r>
    </w:p>
    <w:p w14:paraId="701CFAB8" w14:textId="1BE9C670" w:rsidR="00BB263B" w:rsidRPr="00DB6F55" w:rsidRDefault="003737D9" w:rsidP="00BB263B">
      <w:pPr>
        <w:pStyle w:val="IEEEStdsParagraph"/>
      </w:pPr>
      <w:r w:rsidRPr="003737D9">
        <w:t>This example shows the description of a gas sensing capability with the following semantics</w:t>
      </w:r>
      <w:r>
        <w:t xml:space="preserve">. </w:t>
      </w:r>
      <w:r w:rsidR="00D65C9F">
        <w:t>The g</w:t>
      </w:r>
      <w:r>
        <w:t>as sensor measured methane.</w:t>
      </w:r>
      <w:r w:rsidR="00CB7D11">
        <w:t xml:space="preserve"> The unit this sensor measure is in ppm. "maxValue" is 20 ppm of methane and "minValue" is 1 </w:t>
      </w:r>
      <w:r w:rsidR="00CB7D11">
        <w:rPr>
          <w:lang w:eastAsia="ko-KR"/>
        </w:rPr>
        <w:t>ppm of methane</w:t>
      </w:r>
      <w:r w:rsidR="00CB7D11">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637DB7EF" w14:textId="77777777" w:rsidTr="00BB0F8D">
        <w:tc>
          <w:tcPr>
            <w:tcW w:w="8613" w:type="dxa"/>
            <w:shd w:val="clear" w:color="auto" w:fill="auto"/>
          </w:tcPr>
          <w:p w14:paraId="22CB45E1" w14:textId="77777777" w:rsidR="00BB263B" w:rsidRPr="00C4163B" w:rsidRDefault="00BB263B"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71090D94" w14:textId="035AE8B2" w:rsidR="00CB7D11" w:rsidRDefault="00BB263B"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519DA6F1" w14:textId="75D9B85B" w:rsidR="00CB7D11" w:rsidRDefault="00CB7D11"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unit": "ppm",</w:t>
            </w:r>
          </w:p>
          <w:p w14:paraId="3C828467" w14:textId="7ACF746F" w:rsidR="00CB7D11" w:rsidRDefault="00CB7D11"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50,</w:t>
            </w:r>
          </w:p>
          <w:p w14:paraId="4915DD4A" w14:textId="69098650" w:rsidR="00CB7D11" w:rsidRDefault="00CB7D11"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w:t>
            </w:r>
            <w:r w:rsidR="00371224">
              <w:rPr>
                <w:rFonts w:ascii="Courier New" w:hAnsi="Courier New" w:cs="Courier New"/>
                <w:color w:val="000000"/>
                <w:sz w:val="16"/>
                <w:lang w:val="fr-FR"/>
              </w:rPr>
              <w:t xml:space="preserve"> </w:t>
            </w:r>
            <w:r>
              <w:rPr>
                <w:rFonts w:ascii="Courier New" w:hAnsi="Courier New" w:cs="Courier New"/>
                <w:color w:val="000000"/>
                <w:sz w:val="16"/>
                <w:lang w:val="fr-FR"/>
              </w:rPr>
              <w:t>1</w:t>
            </w:r>
          </w:p>
          <w:p w14:paraId="6B4484E7" w14:textId="38A6C60F" w:rsidR="00BB263B" w:rsidRDefault="00BB263B" w:rsidP="00BB0F8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3EAB8CA7" w14:textId="40F701B8" w:rsidR="00BB263B" w:rsidRPr="00C4163B" w:rsidRDefault="003737D9"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gasType" : "methane"</w:t>
            </w:r>
          </w:p>
          <w:p w14:paraId="563FAA86"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906432F" w14:textId="77777777" w:rsidR="00BB263B" w:rsidRPr="00D31DB9" w:rsidRDefault="00BB263B" w:rsidP="00BB263B"/>
    <w:p w14:paraId="6B6FE657" w14:textId="23D18441" w:rsidR="003737D9" w:rsidRDefault="003737D9" w:rsidP="003737D9">
      <w:pPr>
        <w:pStyle w:val="2"/>
      </w:pPr>
      <w:r>
        <w:t>Dust sensor capability</w:t>
      </w:r>
    </w:p>
    <w:p w14:paraId="3EE47857" w14:textId="77777777" w:rsidR="003737D9" w:rsidRDefault="003737D9" w:rsidP="003737D9">
      <w:pPr>
        <w:pStyle w:val="3"/>
      </w:pPr>
      <w:r>
        <w:rPr>
          <w:rFonts w:hint="eastAsia"/>
        </w:rPr>
        <w:t>G</w:t>
      </w:r>
      <w:r>
        <w:t>eneral</w:t>
      </w:r>
    </w:p>
    <w:p w14:paraId="5DE96843" w14:textId="40FF8410" w:rsidR="003737D9" w:rsidRPr="00747488" w:rsidRDefault="003737D9" w:rsidP="003737D9">
      <w:pPr>
        <w:pStyle w:val="IEEEStdsParagraph"/>
      </w:pPr>
      <w:r w:rsidRPr="00747488">
        <w:t xml:space="preserve">This </w:t>
      </w:r>
      <w:r>
        <w:t>sub-clause</w:t>
      </w:r>
      <w:r w:rsidRPr="00747488">
        <w:t xml:space="preserve"> specifies </w:t>
      </w:r>
      <w:r w:rsidR="00D65C9F">
        <w:t>the</w:t>
      </w:r>
      <w:r>
        <w:t xml:space="preserve"> capability of a dust sensor.</w:t>
      </w:r>
    </w:p>
    <w:p w14:paraId="5E51B731" w14:textId="77777777" w:rsidR="003737D9" w:rsidRDefault="003737D9" w:rsidP="003737D9">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737D9" w14:paraId="7F2E9308" w14:textId="77777777" w:rsidTr="00BB0F8D">
        <w:tc>
          <w:tcPr>
            <w:tcW w:w="8613" w:type="dxa"/>
            <w:shd w:val="clear" w:color="auto" w:fill="auto"/>
          </w:tcPr>
          <w:p w14:paraId="7FEDBF5E" w14:textId="5A9087CB" w:rsidR="003737D9" w:rsidRDefault="003737D9" w:rsidP="00BB0F8D">
            <w:pPr>
              <w:spacing w:line="360" w:lineRule="auto"/>
              <w:rPr>
                <w:rFonts w:ascii="Courier New" w:hAnsi="Courier New" w:cs="Courier New"/>
                <w:color w:val="000000"/>
                <w:sz w:val="16"/>
              </w:rPr>
            </w:pPr>
            <w:r>
              <w:rPr>
                <w:rFonts w:ascii="Courier New" w:hAnsi="Courier New" w:cs="Courier New"/>
                <w:color w:val="000000"/>
                <w:sz w:val="16"/>
              </w:rPr>
              <w:t>"</w:t>
            </w:r>
            <w:r w:rsidR="002C49AF">
              <w:rPr>
                <w:rFonts w:ascii="Courier New" w:hAnsi="Courier New" w:cs="Courier New"/>
                <w:color w:val="000000"/>
                <w:sz w:val="16"/>
              </w:rPr>
              <w:t>dust</w:t>
            </w:r>
            <w:r>
              <w:rPr>
                <w:rFonts w:ascii="Courier New" w:hAnsi="Courier New" w:cs="Courier New"/>
                <w:color w:val="000000"/>
                <w:sz w:val="16"/>
              </w:rPr>
              <w:t>SensorCapability": {</w:t>
            </w:r>
          </w:p>
          <w:p w14:paraId="5ED380EB"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7305964D"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38640D7F"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71668EFC"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06884F30" w14:textId="75B66D21"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49C3D5D3"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78EEE0AF" w14:textId="77777777" w:rsidR="003737D9" w:rsidRPr="00747488" w:rsidRDefault="003737D9"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8CB84AE" w14:textId="77777777" w:rsidR="003737D9" w:rsidRPr="00747488" w:rsidRDefault="003737D9" w:rsidP="003737D9"/>
    <w:p w14:paraId="72ADDAE7" w14:textId="77777777" w:rsidR="003737D9" w:rsidRDefault="003737D9" w:rsidP="003737D9">
      <w:pPr>
        <w:pStyle w:val="3"/>
      </w:pPr>
      <w:r>
        <w:rPr>
          <w:rFonts w:hint="eastAsia"/>
        </w:rPr>
        <w:t>S</w:t>
      </w:r>
      <w:r>
        <w:t>emantics</w:t>
      </w:r>
    </w:p>
    <w:p w14:paraId="12B3CC01" w14:textId="09FB9D5C" w:rsidR="003737D9" w:rsidRPr="00331155" w:rsidRDefault="003737D9" w:rsidP="003737D9">
      <w:pPr>
        <w:rPr>
          <w:rFonts w:eastAsia="맑은 고딕"/>
        </w:rPr>
      </w:pPr>
      <w:r>
        <w:t>Semantics of the</w:t>
      </w:r>
      <w:r>
        <w:rPr>
          <w:rFonts w:eastAsia="바탕" w:hint="eastAsia"/>
        </w:rPr>
        <w:t xml:space="preserve"> </w:t>
      </w:r>
      <w:r w:rsidR="00DE3017">
        <w:rPr>
          <w:rFonts w:ascii="Courier New" w:eastAsia="맑은 고딕" w:hAnsi="Courier New" w:cs="Courier New"/>
        </w:rPr>
        <w:t>dust</w:t>
      </w:r>
      <w:r>
        <w:rPr>
          <w:rFonts w:ascii="Courier New" w:eastAsia="맑은 고딕" w:hAnsi="Courier New" w:cs="Courier New"/>
        </w:rPr>
        <w:t>SensorCapability</w:t>
      </w:r>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737D9" w14:paraId="7670490D" w14:textId="77777777" w:rsidTr="00BB0F8D">
        <w:trPr>
          <w:tblHeader/>
        </w:trPr>
        <w:tc>
          <w:tcPr>
            <w:tcW w:w="3047" w:type="dxa"/>
            <w:tcBorders>
              <w:top w:val="single" w:sz="4" w:space="0" w:color="000000"/>
              <w:bottom w:val="single" w:sz="2" w:space="0" w:color="000000"/>
            </w:tcBorders>
            <w:shd w:val="clear" w:color="auto" w:fill="auto"/>
          </w:tcPr>
          <w:p w14:paraId="16A5EE0D" w14:textId="77777777" w:rsidR="003737D9" w:rsidRPr="00D31DB9" w:rsidRDefault="003737D9"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76AA1839" w14:textId="77777777" w:rsidR="003737D9" w:rsidRPr="00D31DB9" w:rsidRDefault="003737D9" w:rsidP="00BB0F8D">
            <w:pPr>
              <w:snapToGrid w:val="0"/>
              <w:rPr>
                <w:szCs w:val="19"/>
              </w:rPr>
            </w:pPr>
            <w:r w:rsidRPr="00D31DB9">
              <w:rPr>
                <w:szCs w:val="19"/>
              </w:rPr>
              <w:t>Definition</w:t>
            </w:r>
          </w:p>
        </w:tc>
      </w:tr>
      <w:tr w:rsidR="0028123C" w14:paraId="696A8C89" w14:textId="77777777" w:rsidTr="00BB0F8D">
        <w:trPr>
          <w:tblHeader/>
        </w:trPr>
        <w:tc>
          <w:tcPr>
            <w:tcW w:w="3047" w:type="dxa"/>
            <w:tcBorders>
              <w:top w:val="single" w:sz="4" w:space="0" w:color="000000"/>
              <w:bottom w:val="single" w:sz="2" w:space="0" w:color="000000"/>
            </w:tcBorders>
            <w:shd w:val="clear" w:color="auto" w:fill="auto"/>
          </w:tcPr>
          <w:p w14:paraId="4CAF6BC9" w14:textId="4D018840" w:rsidR="0028123C" w:rsidRPr="0045043D" w:rsidRDefault="0028123C" w:rsidP="0028123C">
            <w:pPr>
              <w:rPr>
                <w:rFonts w:ascii="Courier New" w:hAnsi="Courier New"/>
              </w:rPr>
            </w:pPr>
            <w:r w:rsidRPr="0045043D">
              <w:rPr>
                <w:rFonts w:ascii="Courier New" w:eastAsia="바탕" w:hAnsi="Courier New" w:hint="eastAsia"/>
              </w:rPr>
              <w:t>DustSensorCapability</w:t>
            </w:r>
            <w:r w:rsidRPr="0045043D">
              <w:rPr>
                <w:rFonts w:ascii="Courier New" w:eastAsia="바탕" w:hAnsi="Courier New"/>
              </w:rPr>
              <w:t>Type</w:t>
            </w:r>
          </w:p>
        </w:tc>
        <w:tc>
          <w:tcPr>
            <w:tcW w:w="6237" w:type="dxa"/>
            <w:tcBorders>
              <w:top w:val="single" w:sz="4" w:space="0" w:color="000000"/>
              <w:bottom w:val="single" w:sz="2" w:space="0" w:color="000000"/>
            </w:tcBorders>
            <w:shd w:val="clear" w:color="auto" w:fill="auto"/>
          </w:tcPr>
          <w:p w14:paraId="00C6E5CD" w14:textId="57794EF0" w:rsidR="0028123C" w:rsidRPr="0045043D" w:rsidRDefault="0028123C" w:rsidP="0028123C">
            <w:pPr>
              <w:snapToGrid w:val="0"/>
              <w:rPr>
                <w:rFonts w:eastAsia="바탕"/>
                <w:szCs w:val="19"/>
              </w:rPr>
            </w:pPr>
            <w:r w:rsidRPr="0045043D">
              <w:rPr>
                <w:szCs w:val="19"/>
              </w:rPr>
              <w:t xml:space="preserve">Tool for describing </w:t>
            </w:r>
            <w:r w:rsidRPr="0045043D">
              <w:rPr>
                <w:rFonts w:eastAsia="바탕" w:hint="eastAsia"/>
                <w:szCs w:val="19"/>
              </w:rPr>
              <w:t>a dust sensor</w:t>
            </w:r>
            <w:r w:rsidRPr="0045043D">
              <w:rPr>
                <w:szCs w:val="19"/>
              </w:rPr>
              <w:t xml:space="preserve"> </w:t>
            </w:r>
            <w:r w:rsidRPr="0045043D">
              <w:rPr>
                <w:rFonts w:hint="eastAsia"/>
                <w:szCs w:val="19"/>
              </w:rPr>
              <w:t>capability.</w:t>
            </w:r>
          </w:p>
        </w:tc>
      </w:tr>
    </w:tbl>
    <w:p w14:paraId="31E1418C" w14:textId="77777777" w:rsidR="003737D9" w:rsidRPr="00D31DB9" w:rsidRDefault="003737D9" w:rsidP="003737D9"/>
    <w:p w14:paraId="299C687C" w14:textId="77777777" w:rsidR="003737D9" w:rsidRDefault="003737D9" w:rsidP="003737D9">
      <w:pPr>
        <w:pStyle w:val="3"/>
      </w:pPr>
      <w:r>
        <w:rPr>
          <w:rFonts w:hint="eastAsia"/>
        </w:rPr>
        <w:t>E</w:t>
      </w:r>
      <w:r>
        <w:t>xamples</w:t>
      </w:r>
    </w:p>
    <w:p w14:paraId="7061219B" w14:textId="7D535203" w:rsidR="003737D9" w:rsidRPr="00DB6F55" w:rsidRDefault="003737D9" w:rsidP="003737D9">
      <w:pPr>
        <w:pStyle w:val="IEEEStdsParagraph"/>
      </w:pPr>
      <w:r w:rsidRPr="003737D9">
        <w:t xml:space="preserve">This example shows the description of a </w:t>
      </w:r>
      <w:r w:rsidR="0031755E">
        <w:t>dust</w:t>
      </w:r>
      <w:r w:rsidRPr="003737D9">
        <w:t xml:space="preserve"> sensing capability with the following semantics</w:t>
      </w:r>
      <w:r>
        <w:t>.</w:t>
      </w:r>
      <w:r w:rsidR="00D94AA6">
        <w:t xml:space="preserve"> The unit this sensor measures is in</w:t>
      </w:r>
      <w:r w:rsidR="00FB28E1">
        <w:t xml:space="preserve"> ppm</w:t>
      </w:r>
      <w:r w:rsidR="00D94AA6">
        <w:t xml:space="preserve">. "maxValue" is </w:t>
      </w:r>
      <w:r w:rsidR="00FB28E1">
        <w:t>20 ppm</w:t>
      </w:r>
      <w:r w:rsidR="00D94AA6">
        <w:t xml:space="preserve"> and "minValue" is 1 </w:t>
      </w:r>
      <w:r w:rsidR="00FB28E1">
        <w:rPr>
          <w:lang w:eastAsia="ko-KR"/>
        </w:rPr>
        <w:t>ppm</w:t>
      </w:r>
      <w:r w:rsidR="00D94AA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737D9" w14:paraId="721AE021" w14:textId="77777777" w:rsidTr="00BB0F8D">
        <w:tc>
          <w:tcPr>
            <w:tcW w:w="8613" w:type="dxa"/>
            <w:shd w:val="clear" w:color="auto" w:fill="auto"/>
          </w:tcPr>
          <w:p w14:paraId="595318DD" w14:textId="77777777" w:rsidR="003737D9" w:rsidRPr="00C4163B" w:rsidRDefault="003737D9"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4692E2BB" w14:textId="0C110670" w:rsidR="00D94AA6" w:rsidRDefault="003737D9"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0430BCC0" w14:textId="1E3D39AB" w:rsidR="00D94AA6" w:rsidRDefault="00D94AA6"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unit": "</w:t>
            </w:r>
            <w:r w:rsidR="00FB28E1">
              <w:rPr>
                <w:rFonts w:ascii="Courier New" w:hAnsi="Courier New" w:cs="Courier New"/>
                <w:color w:val="000000"/>
                <w:sz w:val="16"/>
                <w:lang w:val="fr-FR"/>
              </w:rPr>
              <w:t>ppm</w:t>
            </w:r>
            <w:r>
              <w:rPr>
                <w:rFonts w:ascii="Courier New" w:hAnsi="Courier New" w:cs="Courier New"/>
                <w:color w:val="000000"/>
                <w:sz w:val="16"/>
                <w:lang w:val="fr-FR"/>
              </w:rPr>
              <w:t>",</w:t>
            </w:r>
          </w:p>
          <w:p w14:paraId="0A608DDB" w14:textId="50CE1F98" w:rsidR="00D94AA6" w:rsidRDefault="00D94AA6" w:rsidP="00D94AA6">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w:t>
            </w:r>
            <w:r w:rsidR="00371224">
              <w:rPr>
                <w:rFonts w:ascii="Courier New" w:hAnsi="Courier New" w:cs="Courier New"/>
                <w:color w:val="000000"/>
                <w:sz w:val="16"/>
                <w:lang w:val="fr-FR"/>
              </w:rPr>
              <w:t xml:space="preserve"> </w:t>
            </w:r>
            <w:r>
              <w:rPr>
                <w:rFonts w:ascii="Courier New" w:hAnsi="Courier New" w:cs="Courier New"/>
                <w:color w:val="000000"/>
                <w:sz w:val="16"/>
                <w:lang w:val="fr-FR"/>
              </w:rPr>
              <w:t>1</w:t>
            </w:r>
            <w:r>
              <w:rPr>
                <w:rFonts w:ascii="Courier New" w:hAnsi="Courier New" w:cs="Courier New" w:hint="eastAsia"/>
                <w:color w:val="000000"/>
                <w:sz w:val="16"/>
                <w:lang w:val="fr-FR"/>
              </w:rPr>
              <w:t>,</w:t>
            </w:r>
          </w:p>
          <w:p w14:paraId="6E956161" w14:textId="03E45F7E" w:rsidR="00D94AA6" w:rsidRDefault="00D94AA6" w:rsidP="00D94AA6">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20</w:t>
            </w:r>
          </w:p>
          <w:p w14:paraId="5C2E2A25" w14:textId="7213C493" w:rsidR="00D94AA6" w:rsidRDefault="003737D9" w:rsidP="00D94AA6">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14C55A03" w14:textId="77777777" w:rsidR="003737D9" w:rsidRPr="00747488" w:rsidRDefault="003737D9"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C15574A" w14:textId="77777777" w:rsidR="003737D9" w:rsidRPr="00D31DB9" w:rsidRDefault="003737D9" w:rsidP="003737D9"/>
    <w:p w14:paraId="00DB6855" w14:textId="77777777" w:rsidR="00935F34" w:rsidRPr="00DB6F55" w:rsidRDefault="00935F34" w:rsidP="002B15C9"/>
    <w:sectPr w:rsidR="00935F34" w:rsidRPr="00DB6F55">
      <w:headerReference w:type="even" r:id="rId15"/>
      <w:headerReference w:type="default" r:id="rId16"/>
      <w:footerReference w:type="even" r:id="rId17"/>
      <w:footerReference w:type="default" r:id="rId18"/>
      <w:headerReference w:type="first" r:id="rId19"/>
      <w:footerReference w:type="firs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B8EAF" w14:textId="77777777" w:rsidR="00B33CD7" w:rsidRDefault="00B33CD7" w:rsidP="00C107F3">
      <w:pPr>
        <w:spacing w:after="0" w:line="240" w:lineRule="auto"/>
      </w:pPr>
      <w:r>
        <w:separator/>
      </w:r>
    </w:p>
  </w:endnote>
  <w:endnote w:type="continuationSeparator" w:id="0">
    <w:p w14:paraId="3FC77448" w14:textId="77777777" w:rsidR="00B33CD7" w:rsidRDefault="00B33CD7"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ED63A" w14:textId="77777777" w:rsidR="00D65C9F" w:rsidRDefault="00D65C9F">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FFCFD" w14:textId="77777777" w:rsidR="00D65C9F" w:rsidRDefault="00D65C9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FF655" w14:textId="77777777" w:rsidR="00B33CD7" w:rsidRDefault="00B33CD7" w:rsidP="00C107F3">
      <w:pPr>
        <w:spacing w:after="0" w:line="240" w:lineRule="auto"/>
      </w:pPr>
      <w:r>
        <w:separator/>
      </w:r>
    </w:p>
  </w:footnote>
  <w:footnote w:type="continuationSeparator" w:id="0">
    <w:p w14:paraId="7CCBEB7D" w14:textId="77777777" w:rsidR="00B33CD7" w:rsidRDefault="00B33CD7"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BF383" w14:textId="77777777" w:rsidR="00D65C9F" w:rsidRDefault="00D65C9F">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3E78B1EB"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9A3306">
      <w:rPr>
        <w:rFonts w:ascii="Times New Roman" w:hAnsi="Times New Roman" w:cs="Times New Roman"/>
        <w:bCs/>
        <w:color w:val="000000"/>
        <w:szCs w:val="20"/>
        <w:shd w:val="clear" w:color="auto" w:fill="FFFFFF"/>
      </w:rPr>
      <w:t>07</w:t>
    </w:r>
    <w:r w:rsidRPr="00C4163B">
      <w:rPr>
        <w:rFonts w:ascii="Times New Roman" w:hAnsi="Times New Roman" w:cs="Times New Roman"/>
        <w:bCs/>
        <w:color w:val="000000"/>
        <w:szCs w:val="20"/>
        <w:shd w:val="clear" w:color="auto" w:fill="FFFFFF"/>
      </w:rPr>
      <w:t>-00-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D65C9F" w:rsidRPr="00D65C9F">
      <w:rPr>
        <w:rFonts w:ascii="Times New Roman" w:hAnsi="Times New Roman" w:cs="Times New Roman"/>
        <w:bCs/>
        <w:color w:val="000000"/>
        <w:szCs w:val="20"/>
        <w:shd w:val="clear" w:color="auto" w:fill="FFFFFF"/>
      </w:rPr>
      <w:t>Syntax and semantics of environmental sensor cap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DA548" w14:textId="77777777" w:rsidR="00D65C9F" w:rsidRDefault="00D65C9F">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gUAOZ++Ky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B3D4E"/>
    <w:rsid w:val="001B7243"/>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30DB"/>
    <w:rsid w:val="002C0321"/>
    <w:rsid w:val="002C478E"/>
    <w:rsid w:val="002C49AF"/>
    <w:rsid w:val="002D4C34"/>
    <w:rsid w:val="002E3920"/>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A0B8A"/>
    <w:rsid w:val="003A3E0D"/>
    <w:rsid w:val="003A77D0"/>
    <w:rsid w:val="003B397D"/>
    <w:rsid w:val="003C2C08"/>
    <w:rsid w:val="003D1965"/>
    <w:rsid w:val="003D202F"/>
    <w:rsid w:val="003D7822"/>
    <w:rsid w:val="003F1D26"/>
    <w:rsid w:val="00400378"/>
    <w:rsid w:val="004012E4"/>
    <w:rsid w:val="00404544"/>
    <w:rsid w:val="004048E5"/>
    <w:rsid w:val="00414920"/>
    <w:rsid w:val="00440FDA"/>
    <w:rsid w:val="00442ED1"/>
    <w:rsid w:val="00451AD3"/>
    <w:rsid w:val="004605D3"/>
    <w:rsid w:val="004628DB"/>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2CE5"/>
    <w:rsid w:val="00533751"/>
    <w:rsid w:val="00543E89"/>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F6CED"/>
    <w:rsid w:val="006F730E"/>
    <w:rsid w:val="006F7AD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79BE"/>
    <w:rsid w:val="00884C2F"/>
    <w:rsid w:val="0088634A"/>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251FB"/>
    <w:rsid w:val="00927628"/>
    <w:rsid w:val="0093272A"/>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A440F"/>
    <w:rsid w:val="00AA74C6"/>
    <w:rsid w:val="00AB1286"/>
    <w:rsid w:val="00AC2E87"/>
    <w:rsid w:val="00AE1867"/>
    <w:rsid w:val="00AE46CB"/>
    <w:rsid w:val="00AE67CA"/>
    <w:rsid w:val="00AF65E2"/>
    <w:rsid w:val="00B071E9"/>
    <w:rsid w:val="00B112DF"/>
    <w:rsid w:val="00B200A2"/>
    <w:rsid w:val="00B20205"/>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2FEB"/>
    <w:rsid w:val="00C20F17"/>
    <w:rsid w:val="00C317FF"/>
    <w:rsid w:val="00C33860"/>
    <w:rsid w:val="00C3577A"/>
    <w:rsid w:val="00C4163B"/>
    <w:rsid w:val="00C514A3"/>
    <w:rsid w:val="00C74B9C"/>
    <w:rsid w:val="00C74F33"/>
    <w:rsid w:val="00C81D89"/>
    <w:rsid w:val="00C94A01"/>
    <w:rsid w:val="00CA009D"/>
    <w:rsid w:val="00CB7D11"/>
    <w:rsid w:val="00CD1BDC"/>
    <w:rsid w:val="00CD3465"/>
    <w:rsid w:val="00CE76B3"/>
    <w:rsid w:val="00D043C0"/>
    <w:rsid w:val="00D201CA"/>
    <w:rsid w:val="00D242AE"/>
    <w:rsid w:val="00D25C5B"/>
    <w:rsid w:val="00D31DB9"/>
    <w:rsid w:val="00D34805"/>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ydesert6410@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mh8900@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9</Pages>
  <Words>1272</Words>
  <Characters>7255</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41</cp:revision>
  <dcterms:created xsi:type="dcterms:W3CDTF">2021-02-13T06:11:00Z</dcterms:created>
  <dcterms:modified xsi:type="dcterms:W3CDTF">2021-02-1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